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8F60B2" w14:textId="4FED96F3" w:rsidR="002E27E1" w:rsidRPr="007E5F96" w:rsidRDefault="002E27E1" w:rsidP="003E2BAB">
      <w:pPr>
        <w:spacing w:after="0" w:line="360" w:lineRule="exact"/>
        <w:jc w:val="center"/>
        <w:rPr>
          <w:rFonts w:eastAsiaTheme="minorEastAsia"/>
          <w:b/>
          <w:sz w:val="32"/>
          <w:szCs w:val="32"/>
          <w:lang w:eastAsia="zh-CN"/>
        </w:rPr>
      </w:pPr>
      <w:r w:rsidRPr="007E5F96">
        <w:rPr>
          <w:rFonts w:eastAsiaTheme="minorEastAsia"/>
          <w:b/>
          <w:sz w:val="32"/>
          <w:szCs w:val="32"/>
          <w:lang w:eastAsia="zh-CN"/>
        </w:rPr>
        <w:t>《</w:t>
      </w:r>
      <w:r w:rsidR="009362C8" w:rsidRPr="007E5F96">
        <w:rPr>
          <w:rFonts w:eastAsiaTheme="minorEastAsia"/>
          <w:b/>
          <w:sz w:val="32"/>
          <w:szCs w:val="32"/>
          <w:lang w:eastAsia="zh-CN"/>
        </w:rPr>
        <w:t>国际金融学</w:t>
      </w:r>
      <w:r w:rsidRPr="007E5F96">
        <w:rPr>
          <w:rFonts w:eastAsiaTheme="minorEastAsia"/>
          <w:b/>
          <w:sz w:val="32"/>
          <w:szCs w:val="32"/>
          <w:lang w:eastAsia="zh-CN"/>
        </w:rPr>
        <w:t>》教学大纲</w:t>
      </w:r>
    </w:p>
    <w:tbl>
      <w:tblPr>
        <w:tblW w:w="127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5"/>
        <w:gridCol w:w="2413"/>
        <w:gridCol w:w="884"/>
        <w:gridCol w:w="426"/>
        <w:gridCol w:w="1213"/>
        <w:gridCol w:w="2607"/>
        <w:gridCol w:w="1708"/>
        <w:gridCol w:w="992"/>
        <w:gridCol w:w="413"/>
        <w:gridCol w:w="438"/>
        <w:gridCol w:w="1128"/>
      </w:tblGrid>
      <w:tr w:rsidR="00B54366" w:rsidRPr="007E5F96" w14:paraId="42BC8C25" w14:textId="77777777" w:rsidTr="00F04FAF">
        <w:trPr>
          <w:trHeight w:val="340"/>
          <w:jc w:val="center"/>
        </w:trPr>
        <w:tc>
          <w:tcPr>
            <w:tcW w:w="8068" w:type="dxa"/>
            <w:gridSpan w:val="6"/>
            <w:vAlign w:val="center"/>
          </w:tcPr>
          <w:p w14:paraId="1F7D65D5" w14:textId="790B9B36" w:rsidR="002E27E1" w:rsidRPr="007E5F96" w:rsidRDefault="002E27E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课程名称：</w:t>
            </w:r>
            <w:r w:rsidR="004D1D03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《国际金融</w:t>
            </w:r>
            <w:r w:rsidR="007C7280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学</w:t>
            </w:r>
            <w:r w:rsidR="004D1D03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》</w:t>
            </w:r>
          </w:p>
        </w:tc>
        <w:tc>
          <w:tcPr>
            <w:tcW w:w="4679" w:type="dxa"/>
            <w:gridSpan w:val="5"/>
            <w:vAlign w:val="center"/>
          </w:tcPr>
          <w:p w14:paraId="28B855B3" w14:textId="0F909986" w:rsidR="002E27E1" w:rsidRPr="007E5F96" w:rsidRDefault="002E27E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课程类别</w:t>
            </w:r>
            <w:r w:rsidR="00735FDE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（必修</w:t>
            </w:r>
            <w:r w:rsidR="00735FDE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/</w:t>
            </w:r>
            <w:r w:rsidR="00735FDE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选修）</w:t>
            </w: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：</w:t>
            </w:r>
            <w:r w:rsidR="004D1D03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必修</w:t>
            </w:r>
          </w:p>
        </w:tc>
      </w:tr>
      <w:tr w:rsidR="00B54366" w:rsidRPr="007E5F96" w14:paraId="36EB52B2" w14:textId="77777777" w:rsidTr="00914BA6">
        <w:trPr>
          <w:trHeight w:val="340"/>
          <w:jc w:val="center"/>
        </w:trPr>
        <w:tc>
          <w:tcPr>
            <w:tcW w:w="12747" w:type="dxa"/>
            <w:gridSpan w:val="11"/>
            <w:vAlign w:val="center"/>
          </w:tcPr>
          <w:p w14:paraId="5659324B" w14:textId="5FAEBFD1" w:rsidR="002E27E1" w:rsidRPr="007E5F96" w:rsidRDefault="002E27E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课程英文名称：</w:t>
            </w:r>
            <w:r w:rsidR="004D1D03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International Finance</w:t>
            </w:r>
          </w:p>
        </w:tc>
      </w:tr>
      <w:tr w:rsidR="00B54366" w:rsidRPr="007E5F96" w14:paraId="67CE50AE" w14:textId="77777777" w:rsidTr="00F04FAF">
        <w:trPr>
          <w:trHeight w:val="340"/>
          <w:jc w:val="center"/>
        </w:trPr>
        <w:tc>
          <w:tcPr>
            <w:tcW w:w="8068" w:type="dxa"/>
            <w:gridSpan w:val="6"/>
            <w:vAlign w:val="center"/>
          </w:tcPr>
          <w:p w14:paraId="7CD03C45" w14:textId="7FFC947D" w:rsidR="002E27E1" w:rsidRPr="007E5F96" w:rsidRDefault="002E27E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sz w:val="21"/>
                <w:szCs w:val="21"/>
                <w:lang w:eastAsia="zh-CN"/>
              </w:rPr>
            </w:pPr>
            <w:proofErr w:type="spellStart"/>
            <w:r w:rsidRPr="007E5F96">
              <w:rPr>
                <w:rFonts w:eastAsiaTheme="minorEastAsia"/>
                <w:b/>
                <w:sz w:val="21"/>
                <w:szCs w:val="21"/>
              </w:rPr>
              <w:t>总学时</w:t>
            </w:r>
            <w:proofErr w:type="spellEnd"/>
            <w:r w:rsidRPr="007E5F96">
              <w:rPr>
                <w:rFonts w:eastAsiaTheme="minorEastAsia"/>
                <w:b/>
                <w:sz w:val="21"/>
                <w:szCs w:val="21"/>
              </w:rPr>
              <w:t>/</w:t>
            </w:r>
            <w:proofErr w:type="spellStart"/>
            <w:r w:rsidRPr="007E5F96">
              <w:rPr>
                <w:rFonts w:eastAsiaTheme="minorEastAsia"/>
                <w:b/>
                <w:sz w:val="21"/>
                <w:szCs w:val="21"/>
              </w:rPr>
              <w:t>周学时</w:t>
            </w:r>
            <w:proofErr w:type="spellEnd"/>
            <w:r w:rsidRPr="007E5F96">
              <w:rPr>
                <w:rFonts w:eastAsiaTheme="minorEastAsia"/>
                <w:b/>
                <w:sz w:val="21"/>
                <w:szCs w:val="21"/>
              </w:rPr>
              <w:t>/</w:t>
            </w:r>
            <w:r w:rsidRPr="007E5F96">
              <w:rPr>
                <w:rFonts w:eastAsiaTheme="minorEastAsia"/>
                <w:b/>
                <w:sz w:val="21"/>
                <w:szCs w:val="21"/>
              </w:rPr>
              <w:t>学分：</w:t>
            </w:r>
            <w:r w:rsidR="004D1D03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48/3/3</w:t>
            </w:r>
          </w:p>
        </w:tc>
        <w:tc>
          <w:tcPr>
            <w:tcW w:w="4679" w:type="dxa"/>
            <w:gridSpan w:val="5"/>
            <w:vAlign w:val="center"/>
          </w:tcPr>
          <w:p w14:paraId="5BA51974" w14:textId="395E68D8" w:rsidR="002E27E1" w:rsidRPr="007E5F96" w:rsidRDefault="002E27E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其中实验</w:t>
            </w:r>
            <w:r w:rsidR="00FA0724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/</w:t>
            </w:r>
            <w:r w:rsidR="00FA0724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实践</w:t>
            </w: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学时：</w:t>
            </w:r>
            <w:r w:rsidR="004D1D03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0</w:t>
            </w:r>
          </w:p>
        </w:tc>
      </w:tr>
      <w:tr w:rsidR="00B54366" w:rsidRPr="007E5F96" w14:paraId="41C6C963" w14:textId="77777777" w:rsidTr="00914BA6">
        <w:trPr>
          <w:trHeight w:val="340"/>
          <w:jc w:val="center"/>
        </w:trPr>
        <w:tc>
          <w:tcPr>
            <w:tcW w:w="12747" w:type="dxa"/>
            <w:gridSpan w:val="11"/>
            <w:vAlign w:val="center"/>
          </w:tcPr>
          <w:p w14:paraId="70F9FF5F" w14:textId="77777777" w:rsidR="002111AE" w:rsidRPr="007E5F96" w:rsidRDefault="002111AE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sz w:val="21"/>
                <w:szCs w:val="21"/>
              </w:rPr>
            </w:pPr>
            <w:proofErr w:type="spellStart"/>
            <w:r w:rsidRPr="007E5F96">
              <w:rPr>
                <w:rFonts w:eastAsiaTheme="minorEastAsia"/>
                <w:b/>
                <w:sz w:val="21"/>
                <w:szCs w:val="21"/>
              </w:rPr>
              <w:t>先修课程</w:t>
            </w:r>
            <w:proofErr w:type="spellEnd"/>
            <w:r w:rsidRPr="007E5F96">
              <w:rPr>
                <w:rFonts w:eastAsiaTheme="minorEastAsia"/>
                <w:b/>
                <w:sz w:val="21"/>
                <w:szCs w:val="21"/>
              </w:rPr>
              <w:t>：</w:t>
            </w:r>
          </w:p>
        </w:tc>
      </w:tr>
      <w:tr w:rsidR="00B54366" w:rsidRPr="007E5F96" w14:paraId="0D1C9FA5" w14:textId="77777777" w:rsidTr="00F04FAF">
        <w:trPr>
          <w:trHeight w:val="340"/>
          <w:jc w:val="center"/>
        </w:trPr>
        <w:tc>
          <w:tcPr>
            <w:tcW w:w="8068" w:type="dxa"/>
            <w:gridSpan w:val="6"/>
            <w:vAlign w:val="center"/>
          </w:tcPr>
          <w:p w14:paraId="0228A7C5" w14:textId="6D9E40EE" w:rsidR="002E27E1" w:rsidRPr="007E5F96" w:rsidRDefault="002E27E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</w:rPr>
              <w:t>授课时间：</w:t>
            </w:r>
            <w:r w:rsidR="004D1D03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1-16</w:t>
            </w:r>
            <w:r w:rsidR="004D1D03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周</w:t>
            </w:r>
          </w:p>
        </w:tc>
        <w:tc>
          <w:tcPr>
            <w:tcW w:w="4679" w:type="dxa"/>
            <w:gridSpan w:val="5"/>
            <w:vAlign w:val="center"/>
          </w:tcPr>
          <w:p w14:paraId="6CB8EB02" w14:textId="3F1FCCED" w:rsidR="002E27E1" w:rsidRPr="007E5F96" w:rsidRDefault="002E27E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</w:rPr>
              <w:t>授课地点：</w:t>
            </w:r>
            <w:r w:rsidR="00C3235A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6310</w:t>
            </w:r>
          </w:p>
        </w:tc>
      </w:tr>
      <w:tr w:rsidR="00B54366" w:rsidRPr="007E5F96" w14:paraId="172EE2F9" w14:textId="77777777" w:rsidTr="00914BA6">
        <w:trPr>
          <w:trHeight w:val="340"/>
          <w:jc w:val="center"/>
        </w:trPr>
        <w:tc>
          <w:tcPr>
            <w:tcW w:w="12747" w:type="dxa"/>
            <w:gridSpan w:val="11"/>
            <w:vAlign w:val="center"/>
          </w:tcPr>
          <w:p w14:paraId="1E254759" w14:textId="13821971" w:rsidR="00C06D81" w:rsidRPr="007E5F96" w:rsidRDefault="00C06D8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授课对象</w:t>
            </w:r>
            <w:r w:rsidRPr="007E5F96">
              <w:rPr>
                <w:rFonts w:eastAsiaTheme="minorEastAsia"/>
                <w:b/>
                <w:sz w:val="21"/>
                <w:szCs w:val="21"/>
              </w:rPr>
              <w:t>：</w:t>
            </w:r>
            <w:r w:rsidR="004D1D03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18</w:t>
            </w:r>
            <w:r w:rsidR="004D1D03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金融</w:t>
            </w:r>
          </w:p>
        </w:tc>
      </w:tr>
      <w:tr w:rsidR="00B54366" w:rsidRPr="007E5F96" w14:paraId="5823A3BC" w14:textId="77777777" w:rsidTr="00914BA6">
        <w:trPr>
          <w:trHeight w:val="340"/>
          <w:jc w:val="center"/>
        </w:trPr>
        <w:tc>
          <w:tcPr>
            <w:tcW w:w="12747" w:type="dxa"/>
            <w:gridSpan w:val="11"/>
            <w:vAlign w:val="center"/>
          </w:tcPr>
          <w:p w14:paraId="7CC6226D" w14:textId="6C55693A" w:rsidR="002E27E1" w:rsidRPr="007E5F96" w:rsidRDefault="002E27E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开课</w:t>
            </w:r>
            <w:r w:rsidR="00631FA7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学院</w:t>
            </w: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：</w:t>
            </w:r>
            <w:r w:rsidR="004D1D03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粤</w:t>
            </w:r>
            <w:proofErr w:type="gramStart"/>
            <w:r w:rsidR="004D1D03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台产业</w:t>
            </w:r>
            <w:proofErr w:type="gramEnd"/>
            <w:r w:rsidR="004D1D03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科技学院</w:t>
            </w:r>
          </w:p>
        </w:tc>
      </w:tr>
      <w:tr w:rsidR="00B54366" w:rsidRPr="007E5F96" w14:paraId="3354152D" w14:textId="77777777" w:rsidTr="00914BA6">
        <w:trPr>
          <w:trHeight w:val="340"/>
          <w:jc w:val="center"/>
        </w:trPr>
        <w:tc>
          <w:tcPr>
            <w:tcW w:w="12747" w:type="dxa"/>
            <w:gridSpan w:val="11"/>
            <w:vAlign w:val="center"/>
          </w:tcPr>
          <w:p w14:paraId="6A4D521D" w14:textId="23B2DA19" w:rsidR="002E27E1" w:rsidRPr="007E5F96" w:rsidRDefault="002E27E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任课教师姓名</w:t>
            </w: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/</w:t>
            </w: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职称：</w:t>
            </w:r>
            <w:r w:rsidR="004D1D03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刘琳婧</w:t>
            </w:r>
          </w:p>
        </w:tc>
      </w:tr>
      <w:tr w:rsidR="00B54366" w:rsidRPr="007E5F96" w14:paraId="64C37E0E" w14:textId="77777777" w:rsidTr="00914BA6">
        <w:trPr>
          <w:trHeight w:val="340"/>
          <w:jc w:val="center"/>
        </w:trPr>
        <w:tc>
          <w:tcPr>
            <w:tcW w:w="12747" w:type="dxa"/>
            <w:gridSpan w:val="11"/>
            <w:vAlign w:val="center"/>
          </w:tcPr>
          <w:p w14:paraId="3BBD35BE" w14:textId="77777777" w:rsidR="002E27E1" w:rsidRPr="007E5F96" w:rsidRDefault="002E27E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答疑时间、地点与方式：</w:t>
            </w:r>
          </w:p>
        </w:tc>
      </w:tr>
      <w:tr w:rsidR="00B54366" w:rsidRPr="007E5F96" w14:paraId="20667036" w14:textId="77777777" w:rsidTr="00914BA6">
        <w:trPr>
          <w:trHeight w:val="340"/>
          <w:jc w:val="center"/>
        </w:trPr>
        <w:tc>
          <w:tcPr>
            <w:tcW w:w="12747" w:type="dxa"/>
            <w:gridSpan w:val="11"/>
            <w:vAlign w:val="center"/>
          </w:tcPr>
          <w:p w14:paraId="3AC7DC97" w14:textId="1F65A6A8" w:rsidR="00735FDE" w:rsidRPr="007E5F96" w:rsidRDefault="00735FDE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课程考核方式：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开卷</w:t>
            </w: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（）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闭卷</w:t>
            </w: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（</w:t>
            </w:r>
            <w:r w:rsidR="004D1D03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√</w:t>
            </w: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）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课程论文</w:t>
            </w: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（）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其它</w:t>
            </w: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（）</w:t>
            </w:r>
          </w:p>
        </w:tc>
      </w:tr>
      <w:tr w:rsidR="00B54366" w:rsidRPr="007E5F96" w14:paraId="17FA16D5" w14:textId="77777777" w:rsidTr="00914BA6">
        <w:trPr>
          <w:trHeight w:val="340"/>
          <w:jc w:val="center"/>
        </w:trPr>
        <w:tc>
          <w:tcPr>
            <w:tcW w:w="12747" w:type="dxa"/>
            <w:gridSpan w:val="11"/>
            <w:vAlign w:val="center"/>
          </w:tcPr>
          <w:p w14:paraId="14EB9BEA" w14:textId="77CF3C4C" w:rsidR="00735FDE" w:rsidRPr="007E5F96" w:rsidRDefault="00735FDE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使用教材：</w:t>
            </w:r>
            <w:r w:rsidR="004D1D03"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《国际金融新编第</w:t>
            </w:r>
            <w:r w:rsidR="004D1D03"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6</w:t>
            </w:r>
            <w:r w:rsidR="004D1D03"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版》</w:t>
            </w:r>
            <w:proofErr w:type="gramStart"/>
            <w:r w:rsidR="004D1D03"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姜波克著</w:t>
            </w:r>
            <w:proofErr w:type="gramEnd"/>
            <w:r w:rsidR="004D1D03"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，上海：复旦大学出版社，</w:t>
            </w:r>
            <w:r w:rsidR="004D1D03"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2018 ISBN-13</w:t>
            </w:r>
            <w:r w:rsidR="004D1D03"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：</w:t>
            </w:r>
            <w:r w:rsidR="004D1D03"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978-7-309-13378-3</w:t>
            </w:r>
          </w:p>
          <w:p w14:paraId="572E9633" w14:textId="77777777" w:rsidR="007861D3" w:rsidRPr="007E5F96" w:rsidRDefault="00735FDE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教学参考资料：</w:t>
            </w:r>
          </w:p>
          <w:p w14:paraId="6B3CFDD0" w14:textId="77777777" w:rsidR="007C7280" w:rsidRPr="007E5F96" w:rsidRDefault="007C7280" w:rsidP="007C7280">
            <w:pPr>
              <w:pStyle w:val="a8"/>
              <w:numPr>
                <w:ilvl w:val="0"/>
                <w:numId w:val="4"/>
              </w:numPr>
              <w:tabs>
                <w:tab w:val="left" w:pos="1440"/>
              </w:tabs>
              <w:spacing w:after="0" w:line="360" w:lineRule="exact"/>
              <w:ind w:firstLineChars="0"/>
              <w:outlineLvl w:val="0"/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托马斯</w:t>
            </w:r>
            <w:r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·A·</w:t>
            </w:r>
            <w:r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普格尔</w:t>
            </w:r>
            <w:r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 xml:space="preserve">(Thomas A. </w:t>
            </w:r>
            <w:proofErr w:type="spellStart"/>
            <w:r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Pugel</w:t>
            </w:r>
            <w:proofErr w:type="spellEnd"/>
            <w:r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)</w:t>
            </w:r>
            <w:r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著，《国际金融（英文版</w:t>
            </w:r>
            <w:r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·</w:t>
            </w:r>
            <w:r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第</w:t>
            </w:r>
            <w:r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16</w:t>
            </w:r>
            <w:r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版）》，北京：中国人民大学出版社，</w:t>
            </w:r>
            <w:r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2018.</w:t>
            </w:r>
          </w:p>
          <w:p w14:paraId="53CC9A01" w14:textId="1DE21285" w:rsidR="007C7280" w:rsidRPr="007E5F96" w:rsidRDefault="007C7280" w:rsidP="007C7280">
            <w:pPr>
              <w:pStyle w:val="a8"/>
              <w:numPr>
                <w:ilvl w:val="0"/>
                <w:numId w:val="4"/>
              </w:numPr>
              <w:tabs>
                <w:tab w:val="left" w:pos="1440"/>
              </w:tabs>
              <w:spacing w:after="0" w:line="360" w:lineRule="exact"/>
              <w:ind w:firstLineChars="0"/>
              <w:outlineLvl w:val="0"/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奚君羊著，《国际金融学（第三版）》，上海：上海财经大学出版社，</w:t>
            </w:r>
            <w:r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2019.</w:t>
            </w:r>
          </w:p>
          <w:p w14:paraId="2DC920BF" w14:textId="1FAB9CC1" w:rsidR="007C7280" w:rsidRPr="007E5F96" w:rsidRDefault="004D1D03" w:rsidP="007C7280">
            <w:pPr>
              <w:pStyle w:val="a8"/>
              <w:numPr>
                <w:ilvl w:val="0"/>
                <w:numId w:val="4"/>
              </w:numPr>
              <w:tabs>
                <w:tab w:val="left" w:pos="1440"/>
              </w:tabs>
              <w:spacing w:after="0" w:line="360" w:lineRule="exact"/>
              <w:ind w:firstLineChars="0"/>
              <w:outlineLvl w:val="0"/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马君潞、陈平、范小云主编，《国际金融》，</w:t>
            </w:r>
            <w:r w:rsidR="007861D3"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北京：</w:t>
            </w:r>
            <w:r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高等教育出版社，</w:t>
            </w:r>
            <w:r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2011</w:t>
            </w:r>
            <w:r w:rsidR="007861D3"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.</w:t>
            </w:r>
          </w:p>
        </w:tc>
      </w:tr>
      <w:tr w:rsidR="00B54366" w:rsidRPr="007E5F96" w14:paraId="4B090352" w14:textId="77777777" w:rsidTr="00914BA6">
        <w:trPr>
          <w:trHeight w:val="340"/>
          <w:jc w:val="center"/>
        </w:trPr>
        <w:tc>
          <w:tcPr>
            <w:tcW w:w="12747" w:type="dxa"/>
            <w:gridSpan w:val="11"/>
            <w:vAlign w:val="center"/>
          </w:tcPr>
          <w:p w14:paraId="704A9BE1" w14:textId="77777777" w:rsidR="00735FDE" w:rsidRPr="007E5F96" w:rsidRDefault="00735FDE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课程简介：</w:t>
            </w:r>
          </w:p>
          <w:p w14:paraId="794AF0E9" w14:textId="74E10218" w:rsidR="00735FDE" w:rsidRPr="007E5F96" w:rsidRDefault="007C7280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《国际金融学》</w:t>
            </w:r>
            <w:r w:rsidR="00F321E4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作为金融专业的一门学科基础课，是专门</w:t>
            </w:r>
            <w:proofErr w:type="gramStart"/>
            <w:r w:rsidR="00F321E4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研究国</w:t>
            </w:r>
            <w:proofErr w:type="gramEnd"/>
            <w:r w:rsidR="00F321E4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与国之间的货币金融关系的</w:t>
            </w: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。该课程以开放经济为前提，研究国际</w:t>
            </w:r>
            <w:proofErr w:type="gramStart"/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间货币</w:t>
            </w:r>
            <w:proofErr w:type="gramEnd"/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资金周转与运动的规律，是一门涉及面广、综合性强的学科。在国际经济、金融一体化和全球化的今天，《国际金融学》在金融专业课程体系中的作用日益重要。</w:t>
            </w:r>
            <w:r w:rsidR="00F321E4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通过本课程的学习，学生将掌握国际金融的基本理论、基本政策及国际金融市场的初步知识，为今后进行国际经济交易和从事金融管理活动打下坚定的基础。</w:t>
            </w:r>
          </w:p>
        </w:tc>
      </w:tr>
      <w:tr w:rsidR="00B54366" w:rsidRPr="007E5F96" w14:paraId="10291ADE" w14:textId="77777777" w:rsidTr="007E5F96">
        <w:trPr>
          <w:trHeight w:val="1124"/>
          <w:jc w:val="center"/>
        </w:trPr>
        <w:tc>
          <w:tcPr>
            <w:tcW w:w="9776" w:type="dxa"/>
            <w:gridSpan w:val="7"/>
          </w:tcPr>
          <w:p w14:paraId="33D13130" w14:textId="6C4B17C0" w:rsidR="003403E2" w:rsidRPr="007E5F96" w:rsidRDefault="00917C66" w:rsidP="003403E2">
            <w:pPr>
              <w:tabs>
                <w:tab w:val="left" w:pos="1440"/>
              </w:tabs>
              <w:spacing w:line="360" w:lineRule="exact"/>
              <w:ind w:firstLineChars="200" w:firstLine="422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课程教学目标</w:t>
            </w:r>
          </w:p>
          <w:p w14:paraId="7B58D474" w14:textId="77777777" w:rsidR="003403E2" w:rsidRPr="007E5F96" w:rsidRDefault="003403E2" w:rsidP="003403E2">
            <w:pPr>
              <w:tabs>
                <w:tab w:val="left" w:pos="1440"/>
              </w:tabs>
              <w:spacing w:after="0" w:line="360" w:lineRule="exact"/>
              <w:ind w:firstLineChars="200" w:firstLine="422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一、知识目标：</w:t>
            </w:r>
          </w:p>
          <w:p w14:paraId="19DB5410" w14:textId="16EA5EA7" w:rsidR="003403E2" w:rsidRPr="007E5F96" w:rsidRDefault="003403E2" w:rsidP="00670375">
            <w:pPr>
              <w:tabs>
                <w:tab w:val="left" w:pos="1440"/>
              </w:tabs>
              <w:spacing w:after="0" w:line="360" w:lineRule="exact"/>
              <w:ind w:firstLineChars="200" w:firstLine="422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1.</w:t>
            </w:r>
            <w:r w:rsidR="00F321E4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 xml:space="preserve"> </w:t>
            </w:r>
            <w:r w:rsidR="00F321E4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系统而扎实地掌握外汇与汇率、国际收支、国际储备、国际金融市场、国际货币体系等基本理论和基本原理</w:t>
            </w: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；</w:t>
            </w:r>
          </w:p>
          <w:p w14:paraId="0E34AF46" w14:textId="68E0CE7C" w:rsidR="003403E2" w:rsidRPr="007E5F96" w:rsidRDefault="003403E2" w:rsidP="00670375">
            <w:pPr>
              <w:tabs>
                <w:tab w:val="left" w:pos="1440"/>
              </w:tabs>
              <w:spacing w:after="0" w:line="360" w:lineRule="exact"/>
              <w:ind w:firstLineChars="200" w:firstLine="422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lastRenderedPageBreak/>
              <w:t xml:space="preserve">2. </w:t>
            </w:r>
            <w:r w:rsidR="00F321E4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掌握国际投融资、外汇交易和国际结算的基本技能以及防范外汇风险、利率风险的技巧；</w:t>
            </w:r>
          </w:p>
          <w:p w14:paraId="1634D285" w14:textId="77777777" w:rsidR="003403E2" w:rsidRPr="007E5F96" w:rsidRDefault="003403E2" w:rsidP="003403E2">
            <w:pPr>
              <w:tabs>
                <w:tab w:val="left" w:pos="1440"/>
              </w:tabs>
              <w:spacing w:after="0" w:line="360" w:lineRule="exact"/>
              <w:ind w:firstLineChars="200" w:firstLine="422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二、能力目标：</w:t>
            </w:r>
          </w:p>
          <w:p w14:paraId="6E3BD271" w14:textId="115EFA6D" w:rsidR="00F321E4" w:rsidRPr="007E5F96" w:rsidRDefault="003403E2" w:rsidP="003403E2">
            <w:pPr>
              <w:tabs>
                <w:tab w:val="left" w:pos="1440"/>
              </w:tabs>
              <w:spacing w:after="0" w:line="360" w:lineRule="exact"/>
              <w:ind w:firstLineChars="200" w:firstLine="422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 xml:space="preserve">1. </w:t>
            </w:r>
            <w:r w:rsidR="00F321E4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了解我国涉外金融工作的方针、政策和法规，并能理论联系实际，提高分析、解决实际问题的能力。</w:t>
            </w:r>
          </w:p>
          <w:p w14:paraId="599B66AB" w14:textId="39E3AB9F" w:rsidR="003403E2" w:rsidRPr="007E5F96" w:rsidRDefault="003403E2" w:rsidP="003403E2">
            <w:pPr>
              <w:tabs>
                <w:tab w:val="left" w:pos="1440"/>
              </w:tabs>
              <w:spacing w:after="0" w:line="360" w:lineRule="exact"/>
              <w:ind w:firstLineChars="200" w:firstLine="422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三、素质目标：</w:t>
            </w:r>
          </w:p>
          <w:p w14:paraId="39BEA422" w14:textId="77777777" w:rsidR="003403E2" w:rsidRPr="007E5F96" w:rsidRDefault="003403E2" w:rsidP="00670375">
            <w:pPr>
              <w:tabs>
                <w:tab w:val="left" w:pos="1440"/>
              </w:tabs>
              <w:spacing w:after="0" w:line="360" w:lineRule="exact"/>
              <w:ind w:firstLineChars="200" w:firstLine="422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 xml:space="preserve">1. </w:t>
            </w: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培养学生具有主动参与、积极进取、崇尚科学、探究科学的学习态度和思想意识；</w:t>
            </w:r>
          </w:p>
          <w:p w14:paraId="61AB8969" w14:textId="77777777" w:rsidR="00735FDE" w:rsidRPr="007E5F96" w:rsidRDefault="003403E2" w:rsidP="00670375">
            <w:pPr>
              <w:tabs>
                <w:tab w:val="left" w:pos="1440"/>
              </w:tabs>
              <w:spacing w:after="0" w:line="360" w:lineRule="exact"/>
              <w:ind w:firstLineChars="200" w:firstLine="422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 xml:space="preserve">2. </w:t>
            </w: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养成理论联系实际、科学严谨、认真细致、实事求是的科学态度和职业道德</w:t>
            </w:r>
            <w:r w:rsidR="006544A1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2971" w:type="dxa"/>
            <w:gridSpan w:val="4"/>
          </w:tcPr>
          <w:p w14:paraId="0CC371EA" w14:textId="77777777" w:rsidR="00735FDE" w:rsidRPr="007E5F96" w:rsidRDefault="00776AF2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lastRenderedPageBreak/>
              <w:t>本课程</w:t>
            </w:r>
            <w:r w:rsidR="00D62B41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与学生核心能力培养之间的关联</w:t>
            </w:r>
            <w:r w:rsidR="00D62B41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(</w:t>
            </w:r>
            <w:r w:rsidR="00D62B41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授课对象为</w:t>
            </w:r>
            <w:r w:rsidR="007A154B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理工科专业</w:t>
            </w:r>
            <w:r w:rsidR="00D62B41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学生的课程</w:t>
            </w:r>
            <w:r w:rsidR="007A154B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填写此栏</w:t>
            </w:r>
            <w:r w:rsidR="00735FDE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）：</w:t>
            </w:r>
          </w:p>
          <w:p w14:paraId="40F5DFA5" w14:textId="77777777" w:rsidR="00735FDE" w:rsidRPr="007E5F96" w:rsidRDefault="00735FDE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□</w:t>
            </w:r>
            <w:r w:rsidR="00BB35F5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核心能力</w:t>
            </w: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 xml:space="preserve">1. </w:t>
            </w:r>
          </w:p>
          <w:p w14:paraId="33919B47" w14:textId="77777777" w:rsidR="00735FDE" w:rsidRPr="007E5F96" w:rsidRDefault="00735FDE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lastRenderedPageBreak/>
              <w:t>□</w:t>
            </w:r>
            <w:r w:rsidR="00BB35F5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核心能力</w:t>
            </w: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 xml:space="preserve">2. </w:t>
            </w:r>
          </w:p>
          <w:p w14:paraId="73FEC091" w14:textId="77777777" w:rsidR="00735FDE" w:rsidRPr="007E5F96" w:rsidRDefault="00735FDE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□</w:t>
            </w:r>
            <w:r w:rsidR="00BB35F5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核心能力</w:t>
            </w: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3.</w:t>
            </w:r>
          </w:p>
          <w:p w14:paraId="0F2E6959" w14:textId="77777777" w:rsidR="00735FDE" w:rsidRPr="007E5F96" w:rsidRDefault="00735FDE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□</w:t>
            </w:r>
            <w:r w:rsidR="00BB35F5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核心能力</w:t>
            </w: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4.</w:t>
            </w:r>
          </w:p>
          <w:p w14:paraId="028C39C0" w14:textId="77777777" w:rsidR="00735FDE" w:rsidRPr="007E5F96" w:rsidRDefault="00735FDE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□</w:t>
            </w:r>
            <w:r w:rsidR="00BB35F5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核心能力</w:t>
            </w: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5.</w:t>
            </w:r>
          </w:p>
          <w:p w14:paraId="589039FD" w14:textId="77777777" w:rsidR="00735FDE" w:rsidRPr="007E5F96" w:rsidRDefault="00735FDE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□</w:t>
            </w:r>
            <w:r w:rsidR="00BB35F5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核心能力</w:t>
            </w: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 xml:space="preserve">6. </w:t>
            </w:r>
          </w:p>
          <w:p w14:paraId="300D8471" w14:textId="77777777" w:rsidR="00735FDE" w:rsidRPr="007E5F96" w:rsidRDefault="00735FDE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□</w:t>
            </w:r>
            <w:r w:rsidR="00BB35F5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核心能力</w:t>
            </w: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7</w:t>
            </w: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．</w:t>
            </w:r>
          </w:p>
          <w:p w14:paraId="119EB241" w14:textId="77777777" w:rsidR="00735FDE" w:rsidRPr="007E5F96" w:rsidRDefault="00735FDE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□</w:t>
            </w:r>
            <w:r w:rsidR="00BB35F5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核心能力</w:t>
            </w: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8</w:t>
            </w: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．</w:t>
            </w:r>
          </w:p>
        </w:tc>
      </w:tr>
      <w:tr w:rsidR="00B54366" w:rsidRPr="007E5F96" w14:paraId="3D708F43" w14:textId="77777777" w:rsidTr="00914BA6">
        <w:trPr>
          <w:trHeight w:val="340"/>
          <w:jc w:val="center"/>
        </w:trPr>
        <w:tc>
          <w:tcPr>
            <w:tcW w:w="12747" w:type="dxa"/>
            <w:gridSpan w:val="11"/>
            <w:shd w:val="clear" w:color="auto" w:fill="C0C0C0"/>
            <w:vAlign w:val="center"/>
          </w:tcPr>
          <w:p w14:paraId="13F8736B" w14:textId="77777777" w:rsidR="003403E2" w:rsidRPr="007E5F96" w:rsidRDefault="003403E2" w:rsidP="008E2670">
            <w:pPr>
              <w:tabs>
                <w:tab w:val="left" w:pos="1440"/>
              </w:tabs>
              <w:spacing w:line="360" w:lineRule="exact"/>
              <w:jc w:val="center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lastRenderedPageBreak/>
              <w:t>理论教学进程表（以《有机化学》课程部分知识点为例）</w:t>
            </w:r>
          </w:p>
        </w:tc>
      </w:tr>
      <w:tr w:rsidR="00B54366" w:rsidRPr="007E5F96" w14:paraId="5132ED51" w14:textId="77777777" w:rsidTr="007E5F96">
        <w:trPr>
          <w:trHeight w:val="792"/>
          <w:jc w:val="center"/>
        </w:trPr>
        <w:tc>
          <w:tcPr>
            <w:tcW w:w="525" w:type="dxa"/>
            <w:tcMar>
              <w:left w:w="28" w:type="dxa"/>
              <w:right w:w="28" w:type="dxa"/>
            </w:tcMar>
            <w:vAlign w:val="center"/>
          </w:tcPr>
          <w:p w14:paraId="2234CA71" w14:textId="77777777" w:rsidR="00914BA6" w:rsidRPr="007E5F96" w:rsidRDefault="00914BA6" w:rsidP="008E2670">
            <w:pPr>
              <w:spacing w:line="360" w:lineRule="exact"/>
              <w:jc w:val="center"/>
              <w:rPr>
                <w:rFonts w:eastAsiaTheme="minorEastAsia"/>
                <w:b/>
                <w:sz w:val="21"/>
                <w:szCs w:val="21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周次</w:t>
            </w:r>
          </w:p>
        </w:tc>
        <w:tc>
          <w:tcPr>
            <w:tcW w:w="2413" w:type="dxa"/>
            <w:tcMar>
              <w:left w:w="28" w:type="dxa"/>
              <w:right w:w="28" w:type="dxa"/>
            </w:tcMar>
            <w:vAlign w:val="center"/>
          </w:tcPr>
          <w:p w14:paraId="5E47275E" w14:textId="77777777" w:rsidR="00914BA6" w:rsidRPr="007E5F96" w:rsidRDefault="00914BA6" w:rsidP="008E2670">
            <w:pPr>
              <w:spacing w:line="360" w:lineRule="exact"/>
              <w:jc w:val="center"/>
              <w:rPr>
                <w:rFonts w:eastAsiaTheme="minorEastAsia"/>
                <w:b/>
                <w:sz w:val="21"/>
                <w:szCs w:val="21"/>
              </w:rPr>
            </w:pPr>
            <w:proofErr w:type="spellStart"/>
            <w:r w:rsidRPr="007E5F96">
              <w:rPr>
                <w:rFonts w:eastAsiaTheme="minorEastAsia"/>
                <w:b/>
                <w:sz w:val="21"/>
                <w:szCs w:val="21"/>
              </w:rPr>
              <w:t>教学主题</w:t>
            </w:r>
            <w:proofErr w:type="spellEnd"/>
          </w:p>
        </w:tc>
        <w:tc>
          <w:tcPr>
            <w:tcW w:w="884" w:type="dxa"/>
            <w:tcMar>
              <w:left w:w="28" w:type="dxa"/>
              <w:right w:w="28" w:type="dxa"/>
            </w:tcMar>
            <w:vAlign w:val="center"/>
          </w:tcPr>
          <w:p w14:paraId="6ABE2493" w14:textId="77777777" w:rsidR="00914BA6" w:rsidRPr="007E5F96" w:rsidRDefault="00914BA6" w:rsidP="00914BA6">
            <w:pPr>
              <w:spacing w:line="360" w:lineRule="exact"/>
              <w:jc w:val="center"/>
              <w:rPr>
                <w:rFonts w:eastAsiaTheme="minorEastAsia"/>
                <w:b/>
                <w:sz w:val="21"/>
                <w:szCs w:val="21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主讲教师</w:t>
            </w:r>
          </w:p>
        </w:tc>
        <w:tc>
          <w:tcPr>
            <w:tcW w:w="426" w:type="dxa"/>
            <w:tcMar>
              <w:left w:w="28" w:type="dxa"/>
              <w:right w:w="28" w:type="dxa"/>
            </w:tcMar>
            <w:vAlign w:val="center"/>
          </w:tcPr>
          <w:p w14:paraId="1B8E1D08" w14:textId="77777777" w:rsidR="00914BA6" w:rsidRPr="007E5F96" w:rsidRDefault="00914BA6" w:rsidP="008E2670">
            <w:pPr>
              <w:spacing w:line="360" w:lineRule="exact"/>
              <w:jc w:val="center"/>
              <w:rPr>
                <w:rFonts w:eastAsiaTheme="minorEastAsia"/>
                <w:b/>
                <w:sz w:val="21"/>
                <w:szCs w:val="21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学时数</w:t>
            </w:r>
          </w:p>
        </w:tc>
        <w:tc>
          <w:tcPr>
            <w:tcW w:w="5528" w:type="dxa"/>
            <w:gridSpan w:val="3"/>
            <w:tcMar>
              <w:left w:w="28" w:type="dxa"/>
              <w:right w:w="28" w:type="dxa"/>
            </w:tcMar>
            <w:vAlign w:val="center"/>
          </w:tcPr>
          <w:p w14:paraId="35FC7886" w14:textId="77777777" w:rsidR="00914BA6" w:rsidRPr="007E5F96" w:rsidRDefault="00914BA6" w:rsidP="003403E2">
            <w:pPr>
              <w:spacing w:line="360" w:lineRule="exact"/>
              <w:jc w:val="center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教学的重点、难点、</w:t>
            </w:r>
            <w:proofErr w:type="gramStart"/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课程思政融入</w:t>
            </w:r>
            <w:proofErr w:type="gramEnd"/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点</w:t>
            </w:r>
          </w:p>
        </w:tc>
        <w:tc>
          <w:tcPr>
            <w:tcW w:w="992" w:type="dxa"/>
            <w:tcMar>
              <w:left w:w="28" w:type="dxa"/>
              <w:right w:w="28" w:type="dxa"/>
            </w:tcMar>
            <w:vAlign w:val="center"/>
          </w:tcPr>
          <w:p w14:paraId="31A8847F" w14:textId="77777777" w:rsidR="00914BA6" w:rsidRPr="007E5F96" w:rsidRDefault="00914BA6" w:rsidP="009857D5">
            <w:pPr>
              <w:spacing w:line="360" w:lineRule="exact"/>
              <w:jc w:val="center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教学</w:t>
            </w:r>
            <w:r w:rsidR="00F04FAF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模式</w:t>
            </w:r>
          </w:p>
          <w:p w14:paraId="28EFD17B" w14:textId="77777777" w:rsidR="00914BA6" w:rsidRPr="007E5F96" w:rsidRDefault="00914BA6" w:rsidP="00F04FAF">
            <w:pPr>
              <w:spacing w:line="360" w:lineRule="exact"/>
              <w:jc w:val="center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（线上</w:t>
            </w: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/</w:t>
            </w:r>
            <w:r w:rsidR="00F04FAF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混合式</w:t>
            </w:r>
            <w:r w:rsidR="00F04FAF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/</w:t>
            </w:r>
            <w:r w:rsidR="00F04FAF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线下</w:t>
            </w:r>
          </w:p>
        </w:tc>
        <w:tc>
          <w:tcPr>
            <w:tcW w:w="851" w:type="dxa"/>
            <w:gridSpan w:val="2"/>
            <w:tcMar>
              <w:left w:w="28" w:type="dxa"/>
              <w:right w:w="28" w:type="dxa"/>
            </w:tcMar>
            <w:vAlign w:val="center"/>
          </w:tcPr>
          <w:p w14:paraId="13443141" w14:textId="77777777" w:rsidR="00914BA6" w:rsidRPr="007E5F96" w:rsidRDefault="00914BA6" w:rsidP="00F04FAF">
            <w:pPr>
              <w:spacing w:after="0" w:line="360" w:lineRule="exact"/>
              <w:jc w:val="center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proofErr w:type="spellStart"/>
            <w:r w:rsidRPr="007E5F96">
              <w:rPr>
                <w:rFonts w:eastAsiaTheme="minorEastAsia"/>
                <w:b/>
                <w:sz w:val="21"/>
                <w:szCs w:val="21"/>
              </w:rPr>
              <w:t>教学</w:t>
            </w:r>
            <w:proofErr w:type="spellEnd"/>
            <w:r w:rsidR="00F04FAF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方法</w:t>
            </w:r>
          </w:p>
        </w:tc>
        <w:tc>
          <w:tcPr>
            <w:tcW w:w="1128" w:type="dxa"/>
            <w:tcMar>
              <w:left w:w="28" w:type="dxa"/>
              <w:right w:w="28" w:type="dxa"/>
            </w:tcMar>
            <w:vAlign w:val="center"/>
          </w:tcPr>
          <w:p w14:paraId="3A224EB9" w14:textId="77777777" w:rsidR="00914BA6" w:rsidRPr="007E5F96" w:rsidRDefault="00914BA6" w:rsidP="003E2BAB">
            <w:pPr>
              <w:spacing w:after="0" w:line="360" w:lineRule="exact"/>
              <w:jc w:val="center"/>
              <w:rPr>
                <w:rFonts w:eastAsiaTheme="minorEastAsia"/>
                <w:b/>
                <w:sz w:val="21"/>
                <w:szCs w:val="21"/>
              </w:rPr>
            </w:pPr>
            <w:proofErr w:type="spellStart"/>
            <w:r w:rsidRPr="007E5F96">
              <w:rPr>
                <w:rFonts w:eastAsiaTheme="minorEastAsia"/>
                <w:b/>
                <w:sz w:val="21"/>
                <w:szCs w:val="21"/>
              </w:rPr>
              <w:t>作业安排</w:t>
            </w:r>
            <w:proofErr w:type="spellEnd"/>
          </w:p>
        </w:tc>
      </w:tr>
      <w:tr w:rsidR="00B54366" w:rsidRPr="007E5F96" w14:paraId="218B97B9" w14:textId="77777777" w:rsidTr="007E5F96">
        <w:trPr>
          <w:trHeight w:val="340"/>
          <w:jc w:val="center"/>
        </w:trPr>
        <w:tc>
          <w:tcPr>
            <w:tcW w:w="525" w:type="dxa"/>
            <w:vAlign w:val="center"/>
          </w:tcPr>
          <w:p w14:paraId="29C71BA9" w14:textId="77777777" w:rsidR="00914BA6" w:rsidRPr="007E5F96" w:rsidRDefault="00914BA6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</w:rPr>
            </w:pPr>
            <w:r w:rsidRPr="007E5F96">
              <w:rPr>
                <w:rFonts w:eastAsiaTheme="minorEastAsia"/>
                <w:sz w:val="21"/>
                <w:szCs w:val="21"/>
              </w:rPr>
              <w:t>1</w:t>
            </w:r>
          </w:p>
        </w:tc>
        <w:tc>
          <w:tcPr>
            <w:tcW w:w="2413" w:type="dxa"/>
            <w:vAlign w:val="center"/>
          </w:tcPr>
          <w:p w14:paraId="567CF710" w14:textId="387E28CE" w:rsidR="00914BA6" w:rsidRPr="007E5F96" w:rsidRDefault="00336300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导论及国际收支的概念</w:t>
            </w:r>
          </w:p>
        </w:tc>
        <w:tc>
          <w:tcPr>
            <w:tcW w:w="884" w:type="dxa"/>
            <w:vAlign w:val="center"/>
          </w:tcPr>
          <w:p w14:paraId="131F0465" w14:textId="4CA45FE8" w:rsidR="00914BA6" w:rsidRPr="007E5F96" w:rsidRDefault="00B251F6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刘琳婧</w:t>
            </w:r>
          </w:p>
        </w:tc>
        <w:tc>
          <w:tcPr>
            <w:tcW w:w="426" w:type="dxa"/>
            <w:vAlign w:val="center"/>
          </w:tcPr>
          <w:p w14:paraId="27F85987" w14:textId="4014B23D" w:rsidR="00914BA6" w:rsidRPr="007E5F96" w:rsidRDefault="00B251F6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3</w:t>
            </w:r>
          </w:p>
        </w:tc>
        <w:tc>
          <w:tcPr>
            <w:tcW w:w="5528" w:type="dxa"/>
            <w:gridSpan w:val="3"/>
            <w:vAlign w:val="center"/>
          </w:tcPr>
          <w:p w14:paraId="4C477188" w14:textId="508E5C1C" w:rsidR="00336300" w:rsidRPr="007E5F96" w:rsidRDefault="00336300" w:rsidP="007E5F96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国际金融学的定义、国际金融学的发展、中国的基本国情</w:t>
            </w:r>
            <w:r w:rsidR="00A535CB" w:rsidRPr="007E5F96">
              <w:rPr>
                <w:rFonts w:eastAsiaTheme="minorEastAsia"/>
                <w:sz w:val="21"/>
                <w:szCs w:val="21"/>
                <w:lang w:eastAsia="zh-CN"/>
              </w:rPr>
              <w:t>、国际收支的概念</w:t>
            </w:r>
          </w:p>
          <w:p w14:paraId="0200533A" w14:textId="182969C0" w:rsidR="00914BA6" w:rsidRPr="007E5F96" w:rsidRDefault="00914BA6" w:rsidP="007E5F96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重点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：</w:t>
            </w:r>
            <w:r w:rsidR="00A535CB" w:rsidRPr="007E5F96">
              <w:rPr>
                <w:rFonts w:eastAsiaTheme="minorEastAsia"/>
                <w:sz w:val="21"/>
                <w:szCs w:val="21"/>
                <w:lang w:eastAsia="zh-CN"/>
              </w:rPr>
              <w:t>国际收支的概念</w:t>
            </w:r>
          </w:p>
          <w:p w14:paraId="61858028" w14:textId="51CD3409" w:rsidR="00914BA6" w:rsidRPr="007E5F96" w:rsidRDefault="00914BA6" w:rsidP="007E5F96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难点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：</w:t>
            </w:r>
            <w:r w:rsidR="00A535CB" w:rsidRPr="007E5F96">
              <w:rPr>
                <w:rFonts w:eastAsiaTheme="minorEastAsia"/>
                <w:sz w:val="21"/>
                <w:szCs w:val="21"/>
                <w:lang w:eastAsia="zh-CN"/>
              </w:rPr>
              <w:t>国际收支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的特点</w:t>
            </w:r>
          </w:p>
          <w:p w14:paraId="59925F31" w14:textId="42B42BFB" w:rsidR="00914BA6" w:rsidRPr="007E5F96" w:rsidRDefault="00914BA6" w:rsidP="007E5F96">
            <w:pPr>
              <w:spacing w:after="0" w:line="0" w:lineRule="atLeast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proofErr w:type="gramStart"/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课程思政融入</w:t>
            </w:r>
            <w:proofErr w:type="gramEnd"/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点：</w:t>
            </w:r>
            <w:r w:rsidR="006777D2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强调学习课程的同时要学会立足国际视野，更要坚持国家利益的立场，</w:t>
            </w: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介绍</w:t>
            </w:r>
            <w:r w:rsidR="00A535CB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国际金融学</w:t>
            </w: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的演变过程，</w:t>
            </w:r>
            <w:r w:rsidR="00A535CB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中国的基本国情</w:t>
            </w: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，培养学生的爱国精神。</w:t>
            </w:r>
          </w:p>
        </w:tc>
        <w:tc>
          <w:tcPr>
            <w:tcW w:w="992" w:type="dxa"/>
            <w:vAlign w:val="center"/>
          </w:tcPr>
          <w:p w14:paraId="5F5AB16B" w14:textId="055F5B6C" w:rsidR="00914BA6" w:rsidRPr="007E5F96" w:rsidRDefault="00B251F6" w:rsidP="007E5F96">
            <w:pPr>
              <w:spacing w:after="0" w:line="0" w:lineRule="atLeast"/>
              <w:jc w:val="center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线下</w:t>
            </w:r>
          </w:p>
        </w:tc>
        <w:tc>
          <w:tcPr>
            <w:tcW w:w="851" w:type="dxa"/>
            <w:gridSpan w:val="2"/>
            <w:vAlign w:val="center"/>
          </w:tcPr>
          <w:p w14:paraId="35552ED0" w14:textId="77777777" w:rsidR="00914BA6" w:rsidRPr="007E5F96" w:rsidRDefault="00F04FAF" w:rsidP="007E5F96">
            <w:pPr>
              <w:spacing w:after="0" w:line="360" w:lineRule="exact"/>
              <w:jc w:val="center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讲授</w:t>
            </w:r>
          </w:p>
        </w:tc>
        <w:tc>
          <w:tcPr>
            <w:tcW w:w="1128" w:type="dxa"/>
            <w:vAlign w:val="center"/>
          </w:tcPr>
          <w:p w14:paraId="156D6A16" w14:textId="77777777" w:rsidR="00914BA6" w:rsidRPr="007E5F96" w:rsidRDefault="00914BA6" w:rsidP="007E5F96">
            <w:pPr>
              <w:spacing w:after="0" w:line="0" w:lineRule="atLeast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</w:p>
        </w:tc>
      </w:tr>
      <w:tr w:rsidR="00B54366" w:rsidRPr="007E5F96" w14:paraId="0F3CB8FF" w14:textId="77777777" w:rsidTr="007E5F96">
        <w:trPr>
          <w:trHeight w:val="340"/>
          <w:jc w:val="center"/>
        </w:trPr>
        <w:tc>
          <w:tcPr>
            <w:tcW w:w="525" w:type="dxa"/>
            <w:vAlign w:val="center"/>
          </w:tcPr>
          <w:p w14:paraId="7FEA3D40" w14:textId="5900343A" w:rsidR="00C26311" w:rsidRPr="007E5F96" w:rsidRDefault="00C26311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2413" w:type="dxa"/>
            <w:vAlign w:val="center"/>
          </w:tcPr>
          <w:p w14:paraId="583CACA2" w14:textId="5A60C1F7" w:rsidR="00C26311" w:rsidRPr="007E5F96" w:rsidRDefault="00C26311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国际收支平衡表</w:t>
            </w:r>
          </w:p>
        </w:tc>
        <w:tc>
          <w:tcPr>
            <w:tcW w:w="884" w:type="dxa"/>
            <w:vAlign w:val="center"/>
          </w:tcPr>
          <w:p w14:paraId="2AB7A622" w14:textId="0F18707B" w:rsidR="00C26311" w:rsidRPr="007E5F96" w:rsidRDefault="00C26311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刘琳婧</w:t>
            </w:r>
          </w:p>
        </w:tc>
        <w:tc>
          <w:tcPr>
            <w:tcW w:w="426" w:type="dxa"/>
            <w:vAlign w:val="center"/>
          </w:tcPr>
          <w:p w14:paraId="626D33AD" w14:textId="379FE44B" w:rsidR="00C26311" w:rsidRPr="007E5F96" w:rsidRDefault="00C26311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3</w:t>
            </w:r>
          </w:p>
        </w:tc>
        <w:tc>
          <w:tcPr>
            <w:tcW w:w="5528" w:type="dxa"/>
            <w:gridSpan w:val="3"/>
            <w:vAlign w:val="center"/>
          </w:tcPr>
          <w:p w14:paraId="4E9124FA" w14:textId="77777777" w:rsidR="00C26311" w:rsidRPr="007E5F96" w:rsidRDefault="000C3745" w:rsidP="007E5F96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国际收支平衡表的定义、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IMF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的特定账户分类、国际收支平衡表的编制实例、</w:t>
            </w:r>
            <w:r w:rsidR="0050144B" w:rsidRPr="007E5F96">
              <w:rPr>
                <w:rFonts w:eastAsiaTheme="minorEastAsia"/>
                <w:sz w:val="21"/>
                <w:szCs w:val="21"/>
                <w:lang w:eastAsia="zh-CN"/>
              </w:rPr>
              <w:t>国际收支平衡表的特点、国际收支状况分析</w:t>
            </w:r>
          </w:p>
          <w:p w14:paraId="120D0F15" w14:textId="77777777" w:rsidR="0007166B" w:rsidRPr="007E5F96" w:rsidRDefault="0007166B" w:rsidP="007E5F96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重点：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IMF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的特定账户分类、国际收支平衡表的特点</w:t>
            </w:r>
          </w:p>
          <w:p w14:paraId="12645F13" w14:textId="6CCD4F62" w:rsidR="0007166B" w:rsidRPr="007E5F96" w:rsidRDefault="0007166B" w:rsidP="007E5F96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难点：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国际收支平衡表的编制实例、国际收支状况分析</w:t>
            </w:r>
          </w:p>
        </w:tc>
        <w:tc>
          <w:tcPr>
            <w:tcW w:w="992" w:type="dxa"/>
            <w:vAlign w:val="center"/>
          </w:tcPr>
          <w:p w14:paraId="2FA00C9B" w14:textId="175FEB10" w:rsidR="00C26311" w:rsidRPr="007E5F96" w:rsidRDefault="00C26311" w:rsidP="007E5F96">
            <w:pPr>
              <w:spacing w:after="0" w:line="0" w:lineRule="atLeast"/>
              <w:jc w:val="center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线下</w:t>
            </w:r>
          </w:p>
        </w:tc>
        <w:tc>
          <w:tcPr>
            <w:tcW w:w="851" w:type="dxa"/>
            <w:gridSpan w:val="2"/>
            <w:vAlign w:val="center"/>
          </w:tcPr>
          <w:p w14:paraId="2A1072B2" w14:textId="55C972F8" w:rsidR="00C26311" w:rsidRPr="007E5F96" w:rsidRDefault="00C26311" w:rsidP="007E5F96">
            <w:pPr>
              <w:spacing w:after="0" w:line="360" w:lineRule="exact"/>
              <w:jc w:val="center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讲授</w:t>
            </w:r>
          </w:p>
        </w:tc>
        <w:tc>
          <w:tcPr>
            <w:tcW w:w="1128" w:type="dxa"/>
            <w:vAlign w:val="center"/>
          </w:tcPr>
          <w:p w14:paraId="540CEF14" w14:textId="77777777" w:rsidR="00C26311" w:rsidRPr="007E5F96" w:rsidRDefault="00C26311" w:rsidP="007E5F96">
            <w:pPr>
              <w:spacing w:after="0" w:line="0" w:lineRule="atLeast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</w:p>
        </w:tc>
      </w:tr>
      <w:tr w:rsidR="00B54366" w:rsidRPr="007E5F96" w14:paraId="3ABE03C7" w14:textId="77777777" w:rsidTr="007E5F96">
        <w:trPr>
          <w:trHeight w:val="340"/>
          <w:jc w:val="center"/>
        </w:trPr>
        <w:tc>
          <w:tcPr>
            <w:tcW w:w="525" w:type="dxa"/>
            <w:vAlign w:val="center"/>
          </w:tcPr>
          <w:p w14:paraId="2791C33D" w14:textId="77E072F4" w:rsidR="00C26311" w:rsidRPr="007E5F96" w:rsidRDefault="00C26311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3</w:t>
            </w:r>
          </w:p>
        </w:tc>
        <w:tc>
          <w:tcPr>
            <w:tcW w:w="2413" w:type="dxa"/>
            <w:vAlign w:val="center"/>
          </w:tcPr>
          <w:p w14:paraId="19820B54" w14:textId="77777777" w:rsidR="00A23AF1" w:rsidRPr="007E5F96" w:rsidRDefault="00A23AF1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国际投资头寸</w:t>
            </w:r>
          </w:p>
          <w:p w14:paraId="1DFBC245" w14:textId="1A840990" w:rsidR="00C26311" w:rsidRPr="007E5F96" w:rsidRDefault="0050144B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国际收支</w:t>
            </w:r>
            <w:r w:rsidR="00C42620" w:rsidRPr="007E5F96">
              <w:rPr>
                <w:rFonts w:eastAsiaTheme="minorEastAsia"/>
                <w:sz w:val="21"/>
                <w:szCs w:val="21"/>
                <w:lang w:eastAsia="zh-CN"/>
              </w:rPr>
              <w:t>失衡和调节</w:t>
            </w:r>
          </w:p>
        </w:tc>
        <w:tc>
          <w:tcPr>
            <w:tcW w:w="884" w:type="dxa"/>
            <w:vAlign w:val="center"/>
          </w:tcPr>
          <w:p w14:paraId="5E589300" w14:textId="6C30E051" w:rsidR="00C26311" w:rsidRPr="007E5F96" w:rsidRDefault="00C26311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刘琳婧</w:t>
            </w:r>
          </w:p>
        </w:tc>
        <w:tc>
          <w:tcPr>
            <w:tcW w:w="426" w:type="dxa"/>
            <w:vAlign w:val="center"/>
          </w:tcPr>
          <w:p w14:paraId="070C6136" w14:textId="2A1A83A1" w:rsidR="00C26311" w:rsidRPr="007E5F96" w:rsidRDefault="00C26311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3</w:t>
            </w:r>
          </w:p>
        </w:tc>
        <w:tc>
          <w:tcPr>
            <w:tcW w:w="5528" w:type="dxa"/>
            <w:gridSpan w:val="3"/>
            <w:vAlign w:val="center"/>
          </w:tcPr>
          <w:p w14:paraId="77022D0A" w14:textId="14B9B10E" w:rsidR="00C26311" w:rsidRPr="007E5F96" w:rsidRDefault="00A23AF1" w:rsidP="007E5F96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国际投资</w:t>
            </w:r>
            <w:proofErr w:type="gramStart"/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头寸表</w:t>
            </w:r>
            <w:proofErr w:type="gramEnd"/>
            <w:r w:rsidR="0007166B" w:rsidRPr="007E5F96">
              <w:rPr>
                <w:rFonts w:eastAsiaTheme="minorEastAsia"/>
                <w:sz w:val="21"/>
                <w:szCs w:val="21"/>
                <w:lang w:eastAsia="zh-CN"/>
              </w:rPr>
              <w:t>定义、国际投资头寸定义、国际投资</w:t>
            </w:r>
            <w:proofErr w:type="gramStart"/>
            <w:r w:rsidR="0007166B" w:rsidRPr="007E5F96">
              <w:rPr>
                <w:rFonts w:eastAsiaTheme="minorEastAsia"/>
                <w:sz w:val="21"/>
                <w:szCs w:val="21"/>
                <w:lang w:eastAsia="zh-CN"/>
              </w:rPr>
              <w:t>头寸表</w:t>
            </w:r>
            <w:proofErr w:type="gramEnd"/>
            <w:r w:rsidR="0007166B" w:rsidRPr="007E5F96">
              <w:rPr>
                <w:rFonts w:eastAsiaTheme="minorEastAsia"/>
                <w:sz w:val="21"/>
                <w:szCs w:val="21"/>
                <w:lang w:eastAsia="zh-CN"/>
              </w:rPr>
              <w:t>与国际收支平衡表的联系、国际投资头寸的变动与其它国际账户的联系、国际收支不平衡的原因、国际收支</w:t>
            </w:r>
            <w:r w:rsidR="00271553" w:rsidRPr="007E5F96">
              <w:rPr>
                <w:rFonts w:eastAsiaTheme="minorEastAsia"/>
                <w:sz w:val="21"/>
                <w:szCs w:val="21"/>
                <w:lang w:eastAsia="zh-CN"/>
              </w:rPr>
              <w:t>失衡的调节机制</w:t>
            </w:r>
          </w:p>
          <w:p w14:paraId="01E1F2CB" w14:textId="77777777" w:rsidR="0007166B" w:rsidRPr="007E5F96" w:rsidRDefault="0007166B" w:rsidP="007E5F96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重点：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国际投资</w:t>
            </w:r>
            <w:proofErr w:type="gramStart"/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头寸表</w:t>
            </w:r>
            <w:proofErr w:type="gramEnd"/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定义、国际投资头寸定义、国际收支不平衡的原因</w:t>
            </w:r>
          </w:p>
          <w:p w14:paraId="00FA11EA" w14:textId="23BF6F32" w:rsidR="0007166B" w:rsidRPr="007E5F96" w:rsidRDefault="0007166B" w:rsidP="007E5F96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lastRenderedPageBreak/>
              <w:t>难点：</w:t>
            </w:r>
            <w:r w:rsidR="00271553" w:rsidRPr="007E5F96">
              <w:rPr>
                <w:rFonts w:eastAsiaTheme="minorEastAsia"/>
                <w:sz w:val="21"/>
                <w:szCs w:val="21"/>
                <w:lang w:eastAsia="zh-CN"/>
              </w:rPr>
              <w:t>国际收支均衡与国际收支失衡如何界定、国际收支失衡诱发因素与类型、有哪些政策手段可使用</w:t>
            </w:r>
          </w:p>
        </w:tc>
        <w:tc>
          <w:tcPr>
            <w:tcW w:w="992" w:type="dxa"/>
            <w:vAlign w:val="center"/>
          </w:tcPr>
          <w:p w14:paraId="148DE174" w14:textId="35261B28" w:rsidR="00C26311" w:rsidRPr="007E5F96" w:rsidRDefault="00C26311" w:rsidP="007E5F96">
            <w:pPr>
              <w:spacing w:after="0" w:line="0" w:lineRule="atLeast"/>
              <w:jc w:val="center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lastRenderedPageBreak/>
              <w:t>线下</w:t>
            </w:r>
          </w:p>
        </w:tc>
        <w:tc>
          <w:tcPr>
            <w:tcW w:w="851" w:type="dxa"/>
            <w:gridSpan w:val="2"/>
            <w:vAlign w:val="center"/>
          </w:tcPr>
          <w:p w14:paraId="220ECF66" w14:textId="11EC9C83" w:rsidR="00C26311" w:rsidRPr="007E5F96" w:rsidRDefault="00C26311" w:rsidP="007E5F96">
            <w:pPr>
              <w:spacing w:after="0" w:line="360" w:lineRule="exact"/>
              <w:jc w:val="center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讲授</w:t>
            </w:r>
          </w:p>
        </w:tc>
        <w:tc>
          <w:tcPr>
            <w:tcW w:w="1128" w:type="dxa"/>
            <w:vAlign w:val="center"/>
          </w:tcPr>
          <w:p w14:paraId="2D373A22" w14:textId="77777777" w:rsidR="00C26311" w:rsidRPr="007E5F96" w:rsidRDefault="00C26311" w:rsidP="007E5F96">
            <w:pPr>
              <w:spacing w:after="0" w:line="0" w:lineRule="atLeast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</w:p>
        </w:tc>
      </w:tr>
      <w:tr w:rsidR="00B54366" w:rsidRPr="007E5F96" w14:paraId="13F3AD5C" w14:textId="77777777" w:rsidTr="007E5F96">
        <w:trPr>
          <w:trHeight w:val="340"/>
          <w:jc w:val="center"/>
        </w:trPr>
        <w:tc>
          <w:tcPr>
            <w:tcW w:w="525" w:type="dxa"/>
            <w:vAlign w:val="center"/>
          </w:tcPr>
          <w:p w14:paraId="26A3CE30" w14:textId="78A6EB54" w:rsidR="00C26311" w:rsidRPr="007E5F96" w:rsidRDefault="00C26311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4</w:t>
            </w:r>
          </w:p>
        </w:tc>
        <w:tc>
          <w:tcPr>
            <w:tcW w:w="2413" w:type="dxa"/>
            <w:vAlign w:val="center"/>
          </w:tcPr>
          <w:p w14:paraId="4ECD9211" w14:textId="77777777" w:rsidR="00A23AF1" w:rsidRPr="007E5F96" w:rsidRDefault="00C42620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外汇市场概述</w:t>
            </w:r>
          </w:p>
          <w:p w14:paraId="7529BDFB" w14:textId="7E1A40B4" w:rsidR="00C42620" w:rsidRPr="007E5F96" w:rsidRDefault="00C42620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汇率的标价方式和种类</w:t>
            </w:r>
          </w:p>
        </w:tc>
        <w:tc>
          <w:tcPr>
            <w:tcW w:w="884" w:type="dxa"/>
            <w:vAlign w:val="center"/>
          </w:tcPr>
          <w:p w14:paraId="5D6A4F60" w14:textId="2FA0E46D" w:rsidR="00C26311" w:rsidRPr="007E5F96" w:rsidRDefault="00C26311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刘琳婧</w:t>
            </w:r>
          </w:p>
        </w:tc>
        <w:tc>
          <w:tcPr>
            <w:tcW w:w="426" w:type="dxa"/>
            <w:vAlign w:val="center"/>
          </w:tcPr>
          <w:p w14:paraId="52740631" w14:textId="4A67F5E0" w:rsidR="00C26311" w:rsidRPr="007E5F96" w:rsidRDefault="00C26311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3</w:t>
            </w:r>
          </w:p>
        </w:tc>
        <w:tc>
          <w:tcPr>
            <w:tcW w:w="5528" w:type="dxa"/>
            <w:gridSpan w:val="3"/>
            <w:vAlign w:val="center"/>
          </w:tcPr>
          <w:p w14:paraId="4276F2F0" w14:textId="17B32211" w:rsidR="00271553" w:rsidRPr="007E5F96" w:rsidRDefault="00271553" w:rsidP="007E5F96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外汇和汇率的基本概念、汇率的标价方法、汇率的种类</w:t>
            </w:r>
          </w:p>
          <w:p w14:paraId="6852C7E9" w14:textId="1198849C" w:rsidR="00271553" w:rsidRPr="007E5F96" w:rsidRDefault="00271553" w:rsidP="007E5F96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重点：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汇率的标价方法、汇率的种类</w:t>
            </w:r>
          </w:p>
          <w:p w14:paraId="481E6A5B" w14:textId="1765B591" w:rsidR="0007166B" w:rsidRPr="007E5F96" w:rsidRDefault="00271553" w:rsidP="007E5F96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难点：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汇率变动的计算、币值的低估和高估、汇率报价表的读法</w:t>
            </w:r>
          </w:p>
        </w:tc>
        <w:tc>
          <w:tcPr>
            <w:tcW w:w="992" w:type="dxa"/>
            <w:vAlign w:val="center"/>
          </w:tcPr>
          <w:p w14:paraId="51E2F5C1" w14:textId="6250B4B7" w:rsidR="00C26311" w:rsidRPr="007E5F96" w:rsidRDefault="00C26311" w:rsidP="007E5F96">
            <w:pPr>
              <w:spacing w:after="0" w:line="0" w:lineRule="atLeas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线下</w:t>
            </w:r>
          </w:p>
        </w:tc>
        <w:tc>
          <w:tcPr>
            <w:tcW w:w="851" w:type="dxa"/>
            <w:gridSpan w:val="2"/>
            <w:vAlign w:val="center"/>
          </w:tcPr>
          <w:p w14:paraId="0AFADF02" w14:textId="4D31B050" w:rsidR="00C26311" w:rsidRPr="007E5F96" w:rsidRDefault="00C26311" w:rsidP="007E5F96">
            <w:pPr>
              <w:spacing w:after="0"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讲授</w:t>
            </w:r>
          </w:p>
        </w:tc>
        <w:tc>
          <w:tcPr>
            <w:tcW w:w="1128" w:type="dxa"/>
            <w:vAlign w:val="center"/>
          </w:tcPr>
          <w:p w14:paraId="554A06CC" w14:textId="456EE79F" w:rsidR="00C26311" w:rsidRPr="007E5F96" w:rsidRDefault="002F1BBF" w:rsidP="007E5F96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课后作业</w:t>
            </w:r>
          </w:p>
        </w:tc>
      </w:tr>
      <w:tr w:rsidR="00B54366" w:rsidRPr="007E5F96" w14:paraId="17EAB9A2" w14:textId="77777777" w:rsidTr="007E5F96">
        <w:trPr>
          <w:trHeight w:val="340"/>
          <w:jc w:val="center"/>
        </w:trPr>
        <w:tc>
          <w:tcPr>
            <w:tcW w:w="525" w:type="dxa"/>
            <w:vAlign w:val="center"/>
          </w:tcPr>
          <w:p w14:paraId="4A965A8F" w14:textId="22E0437C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5</w:t>
            </w:r>
          </w:p>
        </w:tc>
        <w:tc>
          <w:tcPr>
            <w:tcW w:w="2413" w:type="dxa"/>
            <w:vAlign w:val="center"/>
          </w:tcPr>
          <w:p w14:paraId="0D21DB08" w14:textId="66DC8AE2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外汇交易</w:t>
            </w:r>
          </w:p>
          <w:p w14:paraId="3A6802B5" w14:textId="5031449B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影响汇率变动的主要因素</w:t>
            </w:r>
          </w:p>
          <w:p w14:paraId="051CEB68" w14:textId="270109E5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固定汇率制下的汇率理论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——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国际收支理论（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1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）</w:t>
            </w:r>
          </w:p>
        </w:tc>
        <w:tc>
          <w:tcPr>
            <w:tcW w:w="884" w:type="dxa"/>
            <w:vAlign w:val="center"/>
          </w:tcPr>
          <w:p w14:paraId="417FA4E3" w14:textId="1FA958D7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刘琳婧</w:t>
            </w:r>
          </w:p>
        </w:tc>
        <w:tc>
          <w:tcPr>
            <w:tcW w:w="426" w:type="dxa"/>
            <w:vAlign w:val="center"/>
          </w:tcPr>
          <w:p w14:paraId="58E56378" w14:textId="3EC1E90D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3</w:t>
            </w:r>
          </w:p>
        </w:tc>
        <w:tc>
          <w:tcPr>
            <w:tcW w:w="5528" w:type="dxa"/>
            <w:gridSpan w:val="3"/>
            <w:vAlign w:val="center"/>
          </w:tcPr>
          <w:p w14:paraId="0A90F19B" w14:textId="77777777" w:rsidR="00F6303A" w:rsidRPr="007E5F96" w:rsidRDefault="00F6303A" w:rsidP="007E5F96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外汇交易分类、套汇交易、影响汇率变动的主要因素、弹性分析法、乘数分析法、吸收分析法</w:t>
            </w:r>
          </w:p>
          <w:p w14:paraId="2CA9706D" w14:textId="36EE671C" w:rsidR="00F6303A" w:rsidRPr="007E5F96" w:rsidRDefault="00F6303A" w:rsidP="007E5F96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重点：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套汇交易、弹性分析法</w:t>
            </w:r>
          </w:p>
          <w:p w14:paraId="7325C59D" w14:textId="4804A358" w:rsidR="00F6303A" w:rsidRPr="007E5F96" w:rsidRDefault="00F6303A" w:rsidP="007E5F96">
            <w:pPr>
              <w:spacing w:after="0" w:line="0" w:lineRule="atLeast"/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难点：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三角套汇、弹性分析法、乘数分析法</w:t>
            </w:r>
          </w:p>
        </w:tc>
        <w:tc>
          <w:tcPr>
            <w:tcW w:w="992" w:type="dxa"/>
            <w:vAlign w:val="center"/>
          </w:tcPr>
          <w:p w14:paraId="0B1AFBC5" w14:textId="51828B52" w:rsidR="00F6303A" w:rsidRPr="007E5F96" w:rsidRDefault="00F6303A" w:rsidP="007E5F96">
            <w:pPr>
              <w:spacing w:after="0" w:line="0" w:lineRule="atLeast"/>
              <w:jc w:val="center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线下</w:t>
            </w:r>
          </w:p>
        </w:tc>
        <w:tc>
          <w:tcPr>
            <w:tcW w:w="851" w:type="dxa"/>
            <w:gridSpan w:val="2"/>
            <w:vAlign w:val="center"/>
          </w:tcPr>
          <w:p w14:paraId="25395F0D" w14:textId="1827B750" w:rsidR="00F6303A" w:rsidRPr="007E5F96" w:rsidRDefault="00F6303A" w:rsidP="007E5F96">
            <w:pPr>
              <w:spacing w:after="0" w:line="360" w:lineRule="exact"/>
              <w:jc w:val="center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讲授</w:t>
            </w:r>
          </w:p>
        </w:tc>
        <w:tc>
          <w:tcPr>
            <w:tcW w:w="1128" w:type="dxa"/>
            <w:vAlign w:val="center"/>
          </w:tcPr>
          <w:p w14:paraId="25004F30" w14:textId="56B1FC7B" w:rsidR="00F6303A" w:rsidRPr="007E5F96" w:rsidRDefault="00F6303A" w:rsidP="007E5F96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课后</w:t>
            </w:r>
            <w:r w:rsidR="002F1BBF" w:rsidRPr="007E5F96">
              <w:rPr>
                <w:rFonts w:eastAsiaTheme="minorEastAsia"/>
                <w:sz w:val="21"/>
                <w:szCs w:val="21"/>
                <w:lang w:eastAsia="zh-CN"/>
              </w:rPr>
              <w:t>作业</w:t>
            </w:r>
          </w:p>
        </w:tc>
      </w:tr>
      <w:tr w:rsidR="00B54366" w:rsidRPr="007E5F96" w14:paraId="0589A79D" w14:textId="77777777" w:rsidTr="007E5F96">
        <w:trPr>
          <w:trHeight w:val="340"/>
          <w:jc w:val="center"/>
        </w:trPr>
        <w:tc>
          <w:tcPr>
            <w:tcW w:w="525" w:type="dxa"/>
            <w:vAlign w:val="center"/>
          </w:tcPr>
          <w:p w14:paraId="064E4F75" w14:textId="3D0158FC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6</w:t>
            </w:r>
          </w:p>
        </w:tc>
        <w:tc>
          <w:tcPr>
            <w:tcW w:w="2413" w:type="dxa"/>
            <w:vAlign w:val="center"/>
          </w:tcPr>
          <w:p w14:paraId="6E0EA35F" w14:textId="512F233B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固定汇率制下的汇率理论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——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国际收支理论（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2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）</w:t>
            </w:r>
          </w:p>
          <w:p w14:paraId="054AF55A" w14:textId="17B08FD8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浮动汇率制下的汇率理论（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1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）</w:t>
            </w:r>
          </w:p>
        </w:tc>
        <w:tc>
          <w:tcPr>
            <w:tcW w:w="884" w:type="dxa"/>
            <w:vAlign w:val="center"/>
          </w:tcPr>
          <w:p w14:paraId="27B339DD" w14:textId="380015A1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刘琳婧</w:t>
            </w:r>
          </w:p>
        </w:tc>
        <w:tc>
          <w:tcPr>
            <w:tcW w:w="426" w:type="dxa"/>
            <w:vAlign w:val="center"/>
          </w:tcPr>
          <w:p w14:paraId="21BFA7A8" w14:textId="764A8239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3</w:t>
            </w:r>
          </w:p>
        </w:tc>
        <w:tc>
          <w:tcPr>
            <w:tcW w:w="5528" w:type="dxa"/>
            <w:gridSpan w:val="3"/>
            <w:vAlign w:val="center"/>
          </w:tcPr>
          <w:p w14:paraId="050D0C49" w14:textId="026BE5F9" w:rsidR="00F6303A" w:rsidRPr="007E5F96" w:rsidRDefault="00F6303A" w:rsidP="007E5F96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货币</w:t>
            </w:r>
            <w:r w:rsidR="008F028A" w:rsidRPr="007E5F96">
              <w:rPr>
                <w:rFonts w:eastAsiaTheme="minorEastAsia"/>
                <w:sz w:val="21"/>
                <w:szCs w:val="21"/>
                <w:lang w:eastAsia="zh-CN"/>
              </w:rPr>
              <w:t>论的主要内容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、对国际收支理论发展的评论、购买力平价</w:t>
            </w:r>
            <w:r w:rsidR="008F028A" w:rsidRPr="007E5F96">
              <w:rPr>
                <w:rFonts w:eastAsiaTheme="minorEastAsia"/>
                <w:sz w:val="21"/>
                <w:szCs w:val="21"/>
                <w:lang w:eastAsia="zh-CN"/>
              </w:rPr>
              <w:t>说的主要内容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、利率</w:t>
            </w:r>
            <w:r w:rsidR="008F028A" w:rsidRPr="007E5F96">
              <w:rPr>
                <w:rFonts w:eastAsiaTheme="minorEastAsia"/>
                <w:sz w:val="21"/>
                <w:szCs w:val="21"/>
                <w:lang w:eastAsia="zh-CN"/>
              </w:rPr>
              <w:t>平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价说</w:t>
            </w:r>
            <w:r w:rsidR="008F028A" w:rsidRPr="007E5F96">
              <w:rPr>
                <w:rFonts w:eastAsiaTheme="minorEastAsia"/>
                <w:sz w:val="21"/>
                <w:szCs w:val="21"/>
                <w:lang w:eastAsia="zh-CN"/>
              </w:rPr>
              <w:t>的主要内容</w:t>
            </w:r>
          </w:p>
          <w:p w14:paraId="66AB1A24" w14:textId="5A3DA655" w:rsidR="008F028A" w:rsidRPr="007E5F96" w:rsidRDefault="00F6303A" w:rsidP="007E5F96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重点：</w:t>
            </w:r>
            <w:r w:rsidR="008F028A" w:rsidRPr="007E5F96">
              <w:rPr>
                <w:rFonts w:eastAsiaTheme="minorEastAsia"/>
                <w:sz w:val="21"/>
                <w:szCs w:val="21"/>
                <w:lang w:eastAsia="zh-CN"/>
              </w:rPr>
              <w:t>货币论的主要贡献和主要缺陷、绝对购买力平价理论、相对购买力平价理论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、利率评价说</w:t>
            </w:r>
          </w:p>
          <w:p w14:paraId="508F9FBD" w14:textId="7DF83746" w:rsidR="00F6303A" w:rsidRPr="007E5F96" w:rsidRDefault="00F6303A" w:rsidP="007E5F96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难点：</w:t>
            </w:r>
            <w:r w:rsidR="008F028A" w:rsidRPr="007E5F96">
              <w:rPr>
                <w:rFonts w:eastAsiaTheme="minorEastAsia"/>
                <w:sz w:val="21"/>
                <w:szCs w:val="21"/>
                <w:lang w:eastAsia="zh-CN"/>
              </w:rPr>
              <w:t>购买力平价理论、利率评价说与购买力平价说的比较</w:t>
            </w:r>
          </w:p>
        </w:tc>
        <w:tc>
          <w:tcPr>
            <w:tcW w:w="992" w:type="dxa"/>
            <w:vAlign w:val="center"/>
          </w:tcPr>
          <w:p w14:paraId="30EFE8FB" w14:textId="031BC370" w:rsidR="00F6303A" w:rsidRPr="007E5F96" w:rsidRDefault="00F6303A" w:rsidP="007E5F96">
            <w:pPr>
              <w:spacing w:after="0" w:line="0" w:lineRule="atLeas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线下</w:t>
            </w:r>
          </w:p>
        </w:tc>
        <w:tc>
          <w:tcPr>
            <w:tcW w:w="851" w:type="dxa"/>
            <w:gridSpan w:val="2"/>
            <w:vAlign w:val="center"/>
          </w:tcPr>
          <w:p w14:paraId="7EC9BE6B" w14:textId="5B25569C" w:rsidR="00F6303A" w:rsidRPr="007E5F96" w:rsidRDefault="00F6303A" w:rsidP="007E5F96">
            <w:pPr>
              <w:spacing w:after="0"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讲授</w:t>
            </w:r>
          </w:p>
        </w:tc>
        <w:tc>
          <w:tcPr>
            <w:tcW w:w="1128" w:type="dxa"/>
            <w:vAlign w:val="center"/>
          </w:tcPr>
          <w:p w14:paraId="1C9B1BE3" w14:textId="77777777" w:rsidR="00F6303A" w:rsidRPr="007E5F96" w:rsidRDefault="00F6303A" w:rsidP="007E5F96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</w:tr>
      <w:tr w:rsidR="00B54366" w:rsidRPr="007E5F96" w14:paraId="46D78FA1" w14:textId="77777777" w:rsidTr="007E5F96">
        <w:trPr>
          <w:trHeight w:val="340"/>
          <w:jc w:val="center"/>
        </w:trPr>
        <w:tc>
          <w:tcPr>
            <w:tcW w:w="525" w:type="dxa"/>
            <w:vAlign w:val="center"/>
          </w:tcPr>
          <w:p w14:paraId="0CEFE4D7" w14:textId="09F87DFB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7</w:t>
            </w:r>
          </w:p>
        </w:tc>
        <w:tc>
          <w:tcPr>
            <w:tcW w:w="2413" w:type="dxa"/>
            <w:vAlign w:val="center"/>
          </w:tcPr>
          <w:p w14:paraId="6A2AC56C" w14:textId="3668D685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浮动汇率制下的汇率理论（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2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）</w:t>
            </w:r>
          </w:p>
        </w:tc>
        <w:tc>
          <w:tcPr>
            <w:tcW w:w="884" w:type="dxa"/>
            <w:vAlign w:val="center"/>
          </w:tcPr>
          <w:p w14:paraId="05E4BEB8" w14:textId="57123450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刘琳婧</w:t>
            </w:r>
          </w:p>
        </w:tc>
        <w:tc>
          <w:tcPr>
            <w:tcW w:w="426" w:type="dxa"/>
            <w:vAlign w:val="center"/>
          </w:tcPr>
          <w:p w14:paraId="33753D56" w14:textId="706DD712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3</w:t>
            </w:r>
          </w:p>
        </w:tc>
        <w:tc>
          <w:tcPr>
            <w:tcW w:w="5528" w:type="dxa"/>
            <w:gridSpan w:val="3"/>
            <w:vAlign w:val="center"/>
          </w:tcPr>
          <w:p w14:paraId="7A0D37E0" w14:textId="47A3F8AE" w:rsidR="004D1EBD" w:rsidRPr="007E5F96" w:rsidRDefault="004D1EBD" w:rsidP="007E5F96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国际收支说、资产市场说、微观市场结构说、汇率理论的演变与发展</w:t>
            </w:r>
          </w:p>
          <w:p w14:paraId="3D107417" w14:textId="7693C564" w:rsidR="00F6303A" w:rsidRPr="007E5F96" w:rsidRDefault="00F6303A" w:rsidP="007E5F96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重点：</w:t>
            </w:r>
            <w:r w:rsidR="008F028A" w:rsidRPr="007E5F96">
              <w:rPr>
                <w:rFonts w:eastAsiaTheme="minorEastAsia"/>
                <w:sz w:val="21"/>
                <w:szCs w:val="21"/>
                <w:lang w:eastAsia="zh-CN"/>
              </w:rPr>
              <w:t>国际收支说、资产市场说的主要方法和分类、</w:t>
            </w:r>
            <w:r w:rsidR="00056811" w:rsidRPr="007E5F96">
              <w:rPr>
                <w:rFonts w:eastAsiaTheme="minorEastAsia"/>
                <w:sz w:val="21"/>
                <w:szCs w:val="21"/>
                <w:lang w:eastAsia="zh-CN"/>
              </w:rPr>
              <w:t>汇率理论的演变与发展</w:t>
            </w:r>
          </w:p>
          <w:p w14:paraId="33BED154" w14:textId="47D73B6A" w:rsidR="00F6303A" w:rsidRPr="007E5F96" w:rsidRDefault="00F6303A" w:rsidP="007E5F96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难点：</w:t>
            </w:r>
            <w:r w:rsidR="008F028A" w:rsidRPr="007E5F96">
              <w:rPr>
                <w:rFonts w:eastAsiaTheme="minorEastAsia"/>
                <w:sz w:val="21"/>
                <w:szCs w:val="21"/>
                <w:lang w:eastAsia="zh-CN"/>
              </w:rPr>
              <w:t>吸收论分析法的缺陷、</w:t>
            </w:r>
            <w:r w:rsidR="0047752D" w:rsidRPr="007E5F96">
              <w:rPr>
                <w:rFonts w:eastAsiaTheme="minorEastAsia"/>
                <w:sz w:val="21"/>
                <w:szCs w:val="21"/>
                <w:lang w:eastAsia="zh-CN"/>
              </w:rPr>
              <w:t>弹性价格货币模型、</w:t>
            </w:r>
            <w:r w:rsidR="00380DEF" w:rsidRPr="007E5F96">
              <w:rPr>
                <w:rFonts w:eastAsiaTheme="minorEastAsia"/>
                <w:sz w:val="21"/>
                <w:szCs w:val="21"/>
                <w:lang w:eastAsia="zh-CN"/>
              </w:rPr>
              <w:t>粘性价格模型</w:t>
            </w:r>
          </w:p>
        </w:tc>
        <w:tc>
          <w:tcPr>
            <w:tcW w:w="992" w:type="dxa"/>
            <w:vAlign w:val="center"/>
          </w:tcPr>
          <w:p w14:paraId="3A714920" w14:textId="4F6CFED5" w:rsidR="00F6303A" w:rsidRPr="007E5F96" w:rsidRDefault="00F6303A" w:rsidP="007E5F96">
            <w:pPr>
              <w:spacing w:after="0" w:line="0" w:lineRule="atLeas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线下</w:t>
            </w:r>
          </w:p>
        </w:tc>
        <w:tc>
          <w:tcPr>
            <w:tcW w:w="851" w:type="dxa"/>
            <w:gridSpan w:val="2"/>
            <w:vAlign w:val="center"/>
          </w:tcPr>
          <w:p w14:paraId="270F20A6" w14:textId="237914BC" w:rsidR="00F6303A" w:rsidRPr="007E5F96" w:rsidRDefault="00F6303A" w:rsidP="007E5F96">
            <w:pPr>
              <w:spacing w:after="0"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讲授</w:t>
            </w:r>
          </w:p>
        </w:tc>
        <w:tc>
          <w:tcPr>
            <w:tcW w:w="1128" w:type="dxa"/>
            <w:vAlign w:val="center"/>
          </w:tcPr>
          <w:p w14:paraId="0A6459D9" w14:textId="77777777" w:rsidR="00F6303A" w:rsidRPr="007E5F96" w:rsidRDefault="00F6303A" w:rsidP="007E5F96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</w:tr>
      <w:tr w:rsidR="00B54366" w:rsidRPr="007E5F96" w14:paraId="05EE41E6" w14:textId="77777777" w:rsidTr="007E5F96">
        <w:trPr>
          <w:trHeight w:val="340"/>
          <w:jc w:val="center"/>
        </w:trPr>
        <w:tc>
          <w:tcPr>
            <w:tcW w:w="525" w:type="dxa"/>
            <w:vAlign w:val="center"/>
          </w:tcPr>
          <w:p w14:paraId="56ADFD5C" w14:textId="7E0CACF2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8</w:t>
            </w:r>
          </w:p>
        </w:tc>
        <w:tc>
          <w:tcPr>
            <w:tcW w:w="2413" w:type="dxa"/>
            <w:vAlign w:val="center"/>
          </w:tcPr>
          <w:p w14:paraId="07553A09" w14:textId="77777777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国际金融市场概述</w:t>
            </w:r>
          </w:p>
          <w:p w14:paraId="6BDDA582" w14:textId="24306E53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主要的国际金融市场工具（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1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）</w:t>
            </w:r>
          </w:p>
        </w:tc>
        <w:tc>
          <w:tcPr>
            <w:tcW w:w="884" w:type="dxa"/>
            <w:vAlign w:val="center"/>
          </w:tcPr>
          <w:p w14:paraId="31236C6E" w14:textId="1500862A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刘琳婧</w:t>
            </w:r>
          </w:p>
        </w:tc>
        <w:tc>
          <w:tcPr>
            <w:tcW w:w="426" w:type="dxa"/>
            <w:vAlign w:val="center"/>
          </w:tcPr>
          <w:p w14:paraId="370389B5" w14:textId="5027C17D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3</w:t>
            </w:r>
          </w:p>
        </w:tc>
        <w:tc>
          <w:tcPr>
            <w:tcW w:w="5528" w:type="dxa"/>
            <w:gridSpan w:val="3"/>
            <w:vAlign w:val="center"/>
          </w:tcPr>
          <w:p w14:paraId="610247B1" w14:textId="3907ECF8" w:rsidR="009F3DDC" w:rsidRPr="007E5F96" w:rsidRDefault="00F6303A" w:rsidP="007E5F96">
            <w:pPr>
              <w:spacing w:after="0" w:line="0" w:lineRule="atLeast"/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重点</w:t>
            </w:r>
            <w:r w:rsidR="009F3DDC"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：</w:t>
            </w:r>
            <w:r w:rsidR="009F3DDC" w:rsidRPr="007E5F96">
              <w:rPr>
                <w:rFonts w:eastAsiaTheme="minorEastAsia"/>
                <w:sz w:val="21"/>
                <w:szCs w:val="21"/>
                <w:lang w:eastAsia="zh-CN"/>
              </w:rPr>
              <w:t>国际货币市场、国际资本市场、</w:t>
            </w:r>
            <w:r w:rsidR="00163E74" w:rsidRPr="007E5F96">
              <w:rPr>
                <w:rFonts w:eastAsiaTheme="minorEastAsia"/>
                <w:sz w:val="21"/>
                <w:szCs w:val="21"/>
                <w:lang w:eastAsia="zh-CN"/>
              </w:rPr>
              <w:t>期货、期权</w:t>
            </w:r>
          </w:p>
          <w:p w14:paraId="1DC6C51D" w14:textId="694C7A57" w:rsidR="00F6303A" w:rsidRPr="007E5F96" w:rsidRDefault="00F6303A" w:rsidP="007E5F96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难点：</w:t>
            </w:r>
            <w:r w:rsidR="009F3DDC" w:rsidRPr="007E5F96">
              <w:rPr>
                <w:rFonts w:eastAsiaTheme="minorEastAsia"/>
                <w:sz w:val="21"/>
                <w:szCs w:val="21"/>
                <w:lang w:eastAsia="zh-CN"/>
              </w:rPr>
              <w:t>国际资金流动的原因和影响</w:t>
            </w:r>
            <w:r w:rsidR="00163E74" w:rsidRPr="007E5F96">
              <w:rPr>
                <w:rFonts w:eastAsiaTheme="minorEastAsia"/>
                <w:sz w:val="21"/>
                <w:szCs w:val="21"/>
                <w:lang w:eastAsia="zh-CN"/>
              </w:rPr>
              <w:t>、期货和远期的区别、看涨与看跌期权收益结构图</w:t>
            </w:r>
          </w:p>
        </w:tc>
        <w:tc>
          <w:tcPr>
            <w:tcW w:w="992" w:type="dxa"/>
            <w:vAlign w:val="center"/>
          </w:tcPr>
          <w:p w14:paraId="6D84B3A3" w14:textId="5B73A8F7" w:rsidR="00F6303A" w:rsidRPr="007E5F96" w:rsidRDefault="00F6303A" w:rsidP="007E5F96">
            <w:pPr>
              <w:spacing w:after="0" w:line="0" w:lineRule="atLeas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线下</w:t>
            </w:r>
          </w:p>
        </w:tc>
        <w:tc>
          <w:tcPr>
            <w:tcW w:w="851" w:type="dxa"/>
            <w:gridSpan w:val="2"/>
            <w:vAlign w:val="center"/>
          </w:tcPr>
          <w:p w14:paraId="16EC66B5" w14:textId="7F25F454" w:rsidR="00F6303A" w:rsidRPr="007E5F96" w:rsidRDefault="00F6303A" w:rsidP="007E5F96">
            <w:pPr>
              <w:spacing w:after="0"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讲授</w:t>
            </w:r>
          </w:p>
        </w:tc>
        <w:tc>
          <w:tcPr>
            <w:tcW w:w="1128" w:type="dxa"/>
            <w:vAlign w:val="center"/>
          </w:tcPr>
          <w:p w14:paraId="062CF637" w14:textId="443B100E" w:rsidR="00F6303A" w:rsidRPr="007E5F96" w:rsidRDefault="002F1BBF" w:rsidP="007E5F96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课后作业</w:t>
            </w:r>
          </w:p>
        </w:tc>
      </w:tr>
      <w:tr w:rsidR="00B54366" w:rsidRPr="007E5F96" w14:paraId="470806C1" w14:textId="77777777" w:rsidTr="007E5F96">
        <w:trPr>
          <w:trHeight w:val="340"/>
          <w:jc w:val="center"/>
        </w:trPr>
        <w:tc>
          <w:tcPr>
            <w:tcW w:w="525" w:type="dxa"/>
            <w:vAlign w:val="center"/>
          </w:tcPr>
          <w:p w14:paraId="2062C496" w14:textId="711B265F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9</w:t>
            </w:r>
          </w:p>
        </w:tc>
        <w:tc>
          <w:tcPr>
            <w:tcW w:w="2413" w:type="dxa"/>
            <w:vAlign w:val="center"/>
          </w:tcPr>
          <w:p w14:paraId="6F49BE1F" w14:textId="77777777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主要的国际金融市场工具（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2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）</w:t>
            </w:r>
          </w:p>
          <w:p w14:paraId="081C7288" w14:textId="129A2FFB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lastRenderedPageBreak/>
              <w:t>国际金融市场案例</w:t>
            </w:r>
          </w:p>
        </w:tc>
        <w:tc>
          <w:tcPr>
            <w:tcW w:w="884" w:type="dxa"/>
            <w:vAlign w:val="center"/>
          </w:tcPr>
          <w:p w14:paraId="46627C2F" w14:textId="2F623402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lastRenderedPageBreak/>
              <w:t>刘琳婧</w:t>
            </w:r>
          </w:p>
        </w:tc>
        <w:tc>
          <w:tcPr>
            <w:tcW w:w="426" w:type="dxa"/>
            <w:vAlign w:val="center"/>
          </w:tcPr>
          <w:p w14:paraId="4B42FA6E" w14:textId="6571FB47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3</w:t>
            </w:r>
          </w:p>
        </w:tc>
        <w:tc>
          <w:tcPr>
            <w:tcW w:w="5528" w:type="dxa"/>
            <w:gridSpan w:val="3"/>
            <w:vAlign w:val="center"/>
          </w:tcPr>
          <w:p w14:paraId="481BCD02" w14:textId="77777777" w:rsidR="00F6303A" w:rsidRPr="007E5F96" w:rsidRDefault="00F6303A" w:rsidP="007E5F96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重点：</w:t>
            </w:r>
            <w:r w:rsidR="00163E74" w:rsidRPr="007E5F96">
              <w:rPr>
                <w:rFonts w:eastAsiaTheme="minorEastAsia"/>
                <w:sz w:val="21"/>
                <w:szCs w:val="21"/>
                <w:lang w:eastAsia="zh-CN"/>
              </w:rPr>
              <w:t>互换</w:t>
            </w:r>
            <w:r w:rsidR="00163E74" w:rsidRPr="007E5F96">
              <w:rPr>
                <w:rFonts w:eastAsiaTheme="minorEastAsia"/>
                <w:sz w:val="21"/>
                <w:szCs w:val="21"/>
                <w:lang w:eastAsia="zh-CN"/>
              </w:rPr>
              <w:t>Swap</w:t>
            </w:r>
            <w:r w:rsidR="00163E74" w:rsidRPr="007E5F96">
              <w:rPr>
                <w:rFonts w:eastAsiaTheme="minorEastAsia"/>
                <w:sz w:val="21"/>
                <w:szCs w:val="21"/>
                <w:lang w:eastAsia="zh-CN"/>
              </w:rPr>
              <w:t>，远期利率协定</w:t>
            </w:r>
            <w:r w:rsidR="00163E74" w:rsidRPr="007E5F96">
              <w:rPr>
                <w:rFonts w:eastAsiaTheme="minorEastAsia"/>
                <w:sz w:val="21"/>
                <w:szCs w:val="21"/>
                <w:lang w:eastAsia="zh-CN"/>
              </w:rPr>
              <w:t>FRAs</w:t>
            </w:r>
          </w:p>
          <w:p w14:paraId="638E2241" w14:textId="7D695D5C" w:rsidR="00163E74" w:rsidRPr="007E5F96" w:rsidRDefault="00163E74" w:rsidP="007E5F96">
            <w:pPr>
              <w:spacing w:after="0" w:line="0" w:lineRule="atLeast"/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难点：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Swap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例子、国际金融市场案例分析</w:t>
            </w:r>
          </w:p>
        </w:tc>
        <w:tc>
          <w:tcPr>
            <w:tcW w:w="992" w:type="dxa"/>
            <w:vAlign w:val="center"/>
          </w:tcPr>
          <w:p w14:paraId="5EC4FEB7" w14:textId="2B88EBD5" w:rsidR="00F6303A" w:rsidRPr="007E5F96" w:rsidRDefault="00F6303A" w:rsidP="007E5F96">
            <w:pPr>
              <w:spacing w:after="0" w:line="0" w:lineRule="atLeas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线下</w:t>
            </w:r>
          </w:p>
        </w:tc>
        <w:tc>
          <w:tcPr>
            <w:tcW w:w="851" w:type="dxa"/>
            <w:gridSpan w:val="2"/>
            <w:vAlign w:val="center"/>
          </w:tcPr>
          <w:p w14:paraId="466C89EC" w14:textId="3ECC1981" w:rsidR="00F6303A" w:rsidRPr="007E5F96" w:rsidRDefault="00F6303A" w:rsidP="007E5F96">
            <w:pPr>
              <w:spacing w:after="0"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讲授</w:t>
            </w:r>
          </w:p>
        </w:tc>
        <w:tc>
          <w:tcPr>
            <w:tcW w:w="1128" w:type="dxa"/>
            <w:vAlign w:val="center"/>
          </w:tcPr>
          <w:p w14:paraId="4CF3FB99" w14:textId="77777777" w:rsidR="00F6303A" w:rsidRPr="007E5F96" w:rsidRDefault="00F6303A" w:rsidP="007E5F96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</w:tr>
      <w:tr w:rsidR="00B54366" w:rsidRPr="007E5F96" w14:paraId="1AC59E5E" w14:textId="77777777" w:rsidTr="007E5F96">
        <w:trPr>
          <w:trHeight w:val="340"/>
          <w:jc w:val="center"/>
        </w:trPr>
        <w:tc>
          <w:tcPr>
            <w:tcW w:w="525" w:type="dxa"/>
            <w:vAlign w:val="center"/>
          </w:tcPr>
          <w:p w14:paraId="19F802B7" w14:textId="1A84F325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10</w:t>
            </w:r>
          </w:p>
        </w:tc>
        <w:tc>
          <w:tcPr>
            <w:tcW w:w="2413" w:type="dxa"/>
            <w:vAlign w:val="center"/>
          </w:tcPr>
          <w:p w14:paraId="28228D83" w14:textId="77777777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国际资本流动概述</w:t>
            </w:r>
          </w:p>
          <w:p w14:paraId="5A8CEFD5" w14:textId="509B95EF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国际金融危机（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1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）</w:t>
            </w:r>
          </w:p>
        </w:tc>
        <w:tc>
          <w:tcPr>
            <w:tcW w:w="884" w:type="dxa"/>
            <w:vAlign w:val="center"/>
          </w:tcPr>
          <w:p w14:paraId="6BD9B7E9" w14:textId="55C2E854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刘琳婧</w:t>
            </w:r>
          </w:p>
        </w:tc>
        <w:tc>
          <w:tcPr>
            <w:tcW w:w="426" w:type="dxa"/>
            <w:vAlign w:val="center"/>
          </w:tcPr>
          <w:p w14:paraId="1A715750" w14:textId="3157C0E6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3</w:t>
            </w:r>
          </w:p>
        </w:tc>
        <w:tc>
          <w:tcPr>
            <w:tcW w:w="5528" w:type="dxa"/>
            <w:gridSpan w:val="3"/>
            <w:vAlign w:val="center"/>
          </w:tcPr>
          <w:p w14:paraId="75F231D9" w14:textId="693896EE" w:rsidR="00163E74" w:rsidRPr="007E5F96" w:rsidRDefault="00F6303A" w:rsidP="007E5F96">
            <w:pPr>
              <w:spacing w:after="0" w:line="0" w:lineRule="atLeast"/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重点</w:t>
            </w:r>
            <w:r w:rsidR="00163E74"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：</w:t>
            </w:r>
            <w:r w:rsidR="00163E74" w:rsidRPr="007E5F96">
              <w:rPr>
                <w:rFonts w:eastAsiaTheme="minorEastAsia"/>
                <w:sz w:val="21"/>
                <w:szCs w:val="21"/>
                <w:lang w:eastAsia="zh-CN"/>
              </w:rPr>
              <w:t>国际资本流动的类型、国际资本流动的动因、</w:t>
            </w:r>
            <w:r w:rsidR="00FF6970" w:rsidRPr="007E5F96">
              <w:rPr>
                <w:rFonts w:eastAsiaTheme="minorEastAsia"/>
                <w:sz w:val="21"/>
                <w:szCs w:val="21"/>
                <w:lang w:eastAsia="zh-CN"/>
              </w:rPr>
              <w:t>国际金融危机的一般理论</w:t>
            </w:r>
          </w:p>
          <w:p w14:paraId="7DBF87F6" w14:textId="77777777" w:rsidR="00F6303A" w:rsidRPr="007E5F96" w:rsidRDefault="00F6303A" w:rsidP="007E5F96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难点：</w:t>
            </w:r>
            <w:r w:rsidR="00163E74" w:rsidRPr="007E5F96">
              <w:rPr>
                <w:rFonts w:eastAsiaTheme="minorEastAsia"/>
                <w:sz w:val="21"/>
                <w:szCs w:val="21"/>
                <w:lang w:eastAsia="zh-CN"/>
              </w:rPr>
              <w:t xml:space="preserve"> </w:t>
            </w:r>
            <w:r w:rsidR="00FF6970" w:rsidRPr="007E5F96">
              <w:rPr>
                <w:rFonts w:eastAsiaTheme="minorEastAsia"/>
                <w:sz w:val="21"/>
                <w:szCs w:val="21"/>
                <w:lang w:eastAsia="zh-CN"/>
              </w:rPr>
              <w:t>国际金融危机的案例分析</w:t>
            </w:r>
          </w:p>
          <w:p w14:paraId="092F60AC" w14:textId="059F99FB" w:rsidR="00FF6970" w:rsidRPr="007E5F96" w:rsidRDefault="00FF6970" w:rsidP="007E5F96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proofErr w:type="gramStart"/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课程思政融入</w:t>
            </w:r>
            <w:proofErr w:type="gramEnd"/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点：</w:t>
            </w:r>
            <w:r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加入了我国当前金融危机与大萧条的比较讨论，激发学生学好知识、勇于创新的精神，同时培养他们爱国的热情。</w:t>
            </w:r>
          </w:p>
        </w:tc>
        <w:tc>
          <w:tcPr>
            <w:tcW w:w="992" w:type="dxa"/>
            <w:vAlign w:val="center"/>
          </w:tcPr>
          <w:p w14:paraId="799C5A55" w14:textId="4FE33D3A" w:rsidR="00F6303A" w:rsidRPr="007E5F96" w:rsidRDefault="00F6303A" w:rsidP="007E5F96">
            <w:pPr>
              <w:spacing w:after="0" w:line="0" w:lineRule="atLeast"/>
              <w:jc w:val="center"/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线下</w:t>
            </w:r>
          </w:p>
        </w:tc>
        <w:tc>
          <w:tcPr>
            <w:tcW w:w="851" w:type="dxa"/>
            <w:gridSpan w:val="2"/>
            <w:vAlign w:val="center"/>
          </w:tcPr>
          <w:p w14:paraId="7E426364" w14:textId="5BB0BBA0" w:rsidR="00F6303A" w:rsidRPr="007E5F96" w:rsidRDefault="00F6303A" w:rsidP="007E5F96">
            <w:pPr>
              <w:spacing w:after="0"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讲授</w:t>
            </w:r>
          </w:p>
        </w:tc>
        <w:tc>
          <w:tcPr>
            <w:tcW w:w="1128" w:type="dxa"/>
            <w:vAlign w:val="center"/>
          </w:tcPr>
          <w:p w14:paraId="53EBDE8D" w14:textId="77777777" w:rsidR="00F6303A" w:rsidRPr="007E5F96" w:rsidRDefault="00F6303A" w:rsidP="007E5F96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</w:tr>
      <w:tr w:rsidR="00B54366" w:rsidRPr="007E5F96" w14:paraId="476AF1B1" w14:textId="77777777" w:rsidTr="007E5F96">
        <w:trPr>
          <w:trHeight w:val="340"/>
          <w:jc w:val="center"/>
        </w:trPr>
        <w:tc>
          <w:tcPr>
            <w:tcW w:w="525" w:type="dxa"/>
            <w:vAlign w:val="center"/>
          </w:tcPr>
          <w:p w14:paraId="4750E5CB" w14:textId="3F234C11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11</w:t>
            </w:r>
          </w:p>
        </w:tc>
        <w:tc>
          <w:tcPr>
            <w:tcW w:w="2413" w:type="dxa"/>
            <w:vAlign w:val="center"/>
          </w:tcPr>
          <w:p w14:paraId="058C7025" w14:textId="117F8323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国际金融危机（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2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）</w:t>
            </w:r>
          </w:p>
        </w:tc>
        <w:tc>
          <w:tcPr>
            <w:tcW w:w="884" w:type="dxa"/>
            <w:vAlign w:val="center"/>
          </w:tcPr>
          <w:p w14:paraId="77B6F548" w14:textId="1D584096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刘琳婧</w:t>
            </w:r>
          </w:p>
        </w:tc>
        <w:tc>
          <w:tcPr>
            <w:tcW w:w="426" w:type="dxa"/>
            <w:vAlign w:val="center"/>
          </w:tcPr>
          <w:p w14:paraId="40ECD40D" w14:textId="5DB28ABD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3</w:t>
            </w:r>
          </w:p>
        </w:tc>
        <w:tc>
          <w:tcPr>
            <w:tcW w:w="5528" w:type="dxa"/>
            <w:gridSpan w:val="3"/>
            <w:vAlign w:val="center"/>
          </w:tcPr>
          <w:p w14:paraId="29FC9AF1" w14:textId="287CE0D6" w:rsidR="00FF6970" w:rsidRPr="007E5F96" w:rsidRDefault="00F6303A" w:rsidP="007E5F96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重点：</w:t>
            </w:r>
            <w:r w:rsidR="009E053E"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美国</w:t>
            </w:r>
            <w:proofErr w:type="gramStart"/>
            <w:r w:rsidR="009E053E"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次贷</w:t>
            </w:r>
            <w:proofErr w:type="gramEnd"/>
            <w:r w:rsidR="009E053E"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危机、</w:t>
            </w:r>
            <w:r w:rsidR="00FF6970" w:rsidRPr="007E5F96">
              <w:rPr>
                <w:rFonts w:eastAsiaTheme="minorEastAsia"/>
                <w:sz w:val="21"/>
                <w:szCs w:val="21"/>
                <w:lang w:eastAsia="zh-CN"/>
              </w:rPr>
              <w:t>现代国际金融危机理论</w:t>
            </w:r>
          </w:p>
          <w:p w14:paraId="588FCB2A" w14:textId="52201E6F" w:rsidR="00F6303A" w:rsidRPr="007E5F96" w:rsidRDefault="00F6303A" w:rsidP="007E5F96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难点：</w:t>
            </w:r>
            <w:r w:rsidR="009E053E" w:rsidRPr="007E5F96">
              <w:rPr>
                <w:rFonts w:eastAsiaTheme="minorEastAsia"/>
                <w:sz w:val="21"/>
                <w:szCs w:val="21"/>
                <w:lang w:eastAsia="zh-CN"/>
              </w:rPr>
              <w:t xml:space="preserve"> </w:t>
            </w:r>
            <w:proofErr w:type="gramStart"/>
            <w:r w:rsidR="009E053E" w:rsidRPr="007E5F96">
              <w:rPr>
                <w:rFonts w:eastAsiaTheme="minorEastAsia"/>
                <w:sz w:val="21"/>
                <w:szCs w:val="21"/>
                <w:lang w:eastAsia="zh-CN"/>
              </w:rPr>
              <w:t>次债危机</w:t>
            </w:r>
            <w:proofErr w:type="gramEnd"/>
            <w:r w:rsidR="009E053E" w:rsidRPr="007E5F96">
              <w:rPr>
                <w:rFonts w:eastAsiaTheme="minorEastAsia"/>
                <w:sz w:val="21"/>
                <w:szCs w:val="21"/>
                <w:lang w:eastAsia="zh-CN"/>
              </w:rPr>
              <w:t>同以往金融危机的异同点、</w:t>
            </w:r>
            <w:proofErr w:type="gramStart"/>
            <w:r w:rsidR="009E053E" w:rsidRPr="007E5F96">
              <w:rPr>
                <w:rFonts w:eastAsiaTheme="minorEastAsia"/>
                <w:sz w:val="21"/>
                <w:szCs w:val="21"/>
                <w:lang w:eastAsia="zh-CN"/>
              </w:rPr>
              <w:t>次贷</w:t>
            </w:r>
            <w:proofErr w:type="gramEnd"/>
            <w:r w:rsidR="009E053E" w:rsidRPr="007E5F96">
              <w:rPr>
                <w:rFonts w:eastAsiaTheme="minorEastAsia"/>
                <w:sz w:val="21"/>
                <w:szCs w:val="21"/>
                <w:lang w:eastAsia="zh-CN"/>
              </w:rPr>
              <w:t>危机后金融危机理论的最新发展</w:t>
            </w:r>
          </w:p>
        </w:tc>
        <w:tc>
          <w:tcPr>
            <w:tcW w:w="992" w:type="dxa"/>
            <w:vAlign w:val="center"/>
          </w:tcPr>
          <w:p w14:paraId="1F71FF4C" w14:textId="16976AF3" w:rsidR="00F6303A" w:rsidRPr="007E5F96" w:rsidRDefault="00F6303A" w:rsidP="007E5F96">
            <w:pPr>
              <w:spacing w:after="0" w:line="0" w:lineRule="atLeast"/>
              <w:jc w:val="center"/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线下</w:t>
            </w:r>
          </w:p>
        </w:tc>
        <w:tc>
          <w:tcPr>
            <w:tcW w:w="851" w:type="dxa"/>
            <w:gridSpan w:val="2"/>
            <w:vAlign w:val="center"/>
          </w:tcPr>
          <w:p w14:paraId="735BD5CE" w14:textId="49EEA3CD" w:rsidR="00F6303A" w:rsidRPr="007E5F96" w:rsidRDefault="00F6303A" w:rsidP="007E5F96">
            <w:pPr>
              <w:spacing w:after="0"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讲授</w:t>
            </w:r>
          </w:p>
        </w:tc>
        <w:tc>
          <w:tcPr>
            <w:tcW w:w="1128" w:type="dxa"/>
            <w:vAlign w:val="center"/>
          </w:tcPr>
          <w:p w14:paraId="25263FD1" w14:textId="1BA3D623" w:rsidR="00F6303A" w:rsidRPr="007E5F96" w:rsidRDefault="002F1BBF" w:rsidP="007E5F96">
            <w:pPr>
              <w:spacing w:after="0" w:line="0" w:lineRule="atLeast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proofErr w:type="gramStart"/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课程思政作业</w:t>
            </w:r>
            <w:proofErr w:type="gramEnd"/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：要求学生每人至少阅读两篇与金融危机有关的文章或书籍</w:t>
            </w:r>
          </w:p>
        </w:tc>
      </w:tr>
      <w:tr w:rsidR="00B54366" w:rsidRPr="007E5F96" w14:paraId="28500548" w14:textId="77777777" w:rsidTr="007E5F96">
        <w:trPr>
          <w:trHeight w:val="340"/>
          <w:jc w:val="center"/>
        </w:trPr>
        <w:tc>
          <w:tcPr>
            <w:tcW w:w="525" w:type="dxa"/>
            <w:vAlign w:val="center"/>
          </w:tcPr>
          <w:p w14:paraId="198AA1F3" w14:textId="0FB8B853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12</w:t>
            </w:r>
          </w:p>
        </w:tc>
        <w:tc>
          <w:tcPr>
            <w:tcW w:w="2413" w:type="dxa"/>
            <w:vAlign w:val="center"/>
          </w:tcPr>
          <w:p w14:paraId="767395A8" w14:textId="7A7A6553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开放经济下的宏观经济政策（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1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）</w:t>
            </w:r>
          </w:p>
        </w:tc>
        <w:tc>
          <w:tcPr>
            <w:tcW w:w="884" w:type="dxa"/>
            <w:vAlign w:val="center"/>
          </w:tcPr>
          <w:p w14:paraId="4B413894" w14:textId="74423FAB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刘琳婧</w:t>
            </w:r>
          </w:p>
        </w:tc>
        <w:tc>
          <w:tcPr>
            <w:tcW w:w="426" w:type="dxa"/>
            <w:vAlign w:val="center"/>
          </w:tcPr>
          <w:p w14:paraId="20246AFF" w14:textId="2C9180C7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3</w:t>
            </w:r>
          </w:p>
        </w:tc>
        <w:tc>
          <w:tcPr>
            <w:tcW w:w="5528" w:type="dxa"/>
            <w:gridSpan w:val="3"/>
            <w:vAlign w:val="center"/>
          </w:tcPr>
          <w:p w14:paraId="3B47E9E0" w14:textId="77777777" w:rsidR="00F6303A" w:rsidRPr="007E5F96" w:rsidRDefault="009E053E" w:rsidP="007E5F96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重点：开放经济条件下的政策目标、工具和调控原理；开放经济条件下的财政、货币政策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——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蒙代尔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—</w:t>
            </w:r>
            <w:proofErr w:type="gramStart"/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弗莱</w:t>
            </w:r>
            <w:proofErr w:type="gramEnd"/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明模型</w:t>
            </w:r>
          </w:p>
          <w:p w14:paraId="30297B53" w14:textId="6897AF27" w:rsidR="009E053E" w:rsidRPr="007E5F96" w:rsidRDefault="009E053E" w:rsidP="007E5F96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难点：</w:t>
            </w:r>
            <w:r w:rsidR="00202868" w:rsidRPr="007E5F96">
              <w:rPr>
                <w:rFonts w:eastAsiaTheme="minorEastAsia"/>
                <w:sz w:val="21"/>
                <w:szCs w:val="21"/>
                <w:lang w:eastAsia="zh-CN"/>
              </w:rPr>
              <w:t>蒙代尔的政策分派原理、</w:t>
            </w:r>
            <w:r w:rsidR="00202868" w:rsidRPr="007E5F96">
              <w:rPr>
                <w:rFonts w:eastAsiaTheme="minorEastAsia"/>
                <w:sz w:val="21"/>
                <w:szCs w:val="21"/>
                <w:lang w:eastAsia="zh-CN"/>
              </w:rPr>
              <w:t>BP</w:t>
            </w:r>
            <w:r w:rsidR="00202868" w:rsidRPr="007E5F96">
              <w:rPr>
                <w:rFonts w:eastAsiaTheme="minorEastAsia"/>
                <w:sz w:val="21"/>
                <w:szCs w:val="21"/>
                <w:lang w:eastAsia="zh-CN"/>
              </w:rPr>
              <w:t>曲线、国际收支平衡必然满足的条件</w:t>
            </w:r>
          </w:p>
        </w:tc>
        <w:tc>
          <w:tcPr>
            <w:tcW w:w="992" w:type="dxa"/>
            <w:vAlign w:val="center"/>
          </w:tcPr>
          <w:p w14:paraId="426CEBF4" w14:textId="6857B3A0" w:rsidR="00F6303A" w:rsidRPr="007E5F96" w:rsidRDefault="00F6303A" w:rsidP="007E5F96">
            <w:pPr>
              <w:spacing w:after="0" w:line="0" w:lineRule="atLeast"/>
              <w:jc w:val="center"/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线下</w:t>
            </w:r>
          </w:p>
        </w:tc>
        <w:tc>
          <w:tcPr>
            <w:tcW w:w="851" w:type="dxa"/>
            <w:gridSpan w:val="2"/>
            <w:vAlign w:val="center"/>
          </w:tcPr>
          <w:p w14:paraId="67A4D072" w14:textId="0792FA70" w:rsidR="00F6303A" w:rsidRPr="007E5F96" w:rsidRDefault="00F6303A" w:rsidP="007E5F96">
            <w:pPr>
              <w:spacing w:after="0"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讲授</w:t>
            </w:r>
          </w:p>
        </w:tc>
        <w:tc>
          <w:tcPr>
            <w:tcW w:w="1128" w:type="dxa"/>
            <w:vAlign w:val="center"/>
          </w:tcPr>
          <w:p w14:paraId="38DD9954" w14:textId="77777777" w:rsidR="00F6303A" w:rsidRPr="007E5F96" w:rsidRDefault="00F6303A" w:rsidP="007E5F96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</w:tr>
      <w:tr w:rsidR="00B54366" w:rsidRPr="007E5F96" w14:paraId="7E535786" w14:textId="77777777" w:rsidTr="007E5F96">
        <w:trPr>
          <w:trHeight w:val="340"/>
          <w:jc w:val="center"/>
        </w:trPr>
        <w:tc>
          <w:tcPr>
            <w:tcW w:w="525" w:type="dxa"/>
            <w:vAlign w:val="center"/>
          </w:tcPr>
          <w:p w14:paraId="3EAF0D81" w14:textId="306169C1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13</w:t>
            </w:r>
          </w:p>
        </w:tc>
        <w:tc>
          <w:tcPr>
            <w:tcW w:w="2413" w:type="dxa"/>
            <w:vAlign w:val="center"/>
          </w:tcPr>
          <w:p w14:paraId="5CA5EF0B" w14:textId="06D9DDD2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开放经济下的宏观经济政策（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2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）</w:t>
            </w:r>
          </w:p>
        </w:tc>
        <w:tc>
          <w:tcPr>
            <w:tcW w:w="884" w:type="dxa"/>
            <w:vAlign w:val="center"/>
          </w:tcPr>
          <w:p w14:paraId="64D06963" w14:textId="3AF97166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刘琳婧</w:t>
            </w:r>
          </w:p>
        </w:tc>
        <w:tc>
          <w:tcPr>
            <w:tcW w:w="426" w:type="dxa"/>
            <w:vAlign w:val="center"/>
          </w:tcPr>
          <w:p w14:paraId="2A67E67D" w14:textId="0E802001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3</w:t>
            </w:r>
          </w:p>
        </w:tc>
        <w:tc>
          <w:tcPr>
            <w:tcW w:w="5528" w:type="dxa"/>
            <w:gridSpan w:val="3"/>
            <w:vAlign w:val="center"/>
          </w:tcPr>
          <w:p w14:paraId="5695A79A" w14:textId="12D415F5" w:rsidR="00F6303A" w:rsidRPr="007E5F96" w:rsidRDefault="00202868" w:rsidP="007E5F96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重点：开放经济下的汇率政策、</w:t>
            </w:r>
            <w:r w:rsidR="00C95AB7" w:rsidRPr="007E5F96">
              <w:rPr>
                <w:rFonts w:eastAsiaTheme="minorEastAsia"/>
                <w:sz w:val="21"/>
                <w:szCs w:val="21"/>
                <w:lang w:eastAsia="zh-CN"/>
              </w:rPr>
              <w:t>汇率制度的类型、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国际储备</w:t>
            </w:r>
            <w:r w:rsidR="00C95AB7" w:rsidRPr="007E5F96">
              <w:rPr>
                <w:rFonts w:eastAsiaTheme="minorEastAsia"/>
                <w:sz w:val="21"/>
                <w:szCs w:val="21"/>
                <w:lang w:eastAsia="zh-CN"/>
              </w:rPr>
              <w:t>的构成、国际储备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政策</w:t>
            </w:r>
          </w:p>
          <w:p w14:paraId="5730923C" w14:textId="77777777" w:rsidR="00202868" w:rsidRPr="007E5F96" w:rsidRDefault="00202868" w:rsidP="007E5F96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难点：</w:t>
            </w:r>
            <w:r w:rsidR="00C95AB7" w:rsidRPr="007E5F96">
              <w:rPr>
                <w:rFonts w:eastAsiaTheme="minorEastAsia"/>
                <w:sz w:val="21"/>
                <w:szCs w:val="21"/>
                <w:lang w:eastAsia="zh-CN"/>
              </w:rPr>
              <w:t>固定汇率制与浮动汇率制的比较、</w:t>
            </w:r>
            <w:proofErr w:type="gramStart"/>
            <w:r w:rsidR="00C95AB7" w:rsidRPr="007E5F96">
              <w:rPr>
                <w:rFonts w:eastAsiaTheme="minorEastAsia"/>
                <w:sz w:val="21"/>
                <w:szCs w:val="21"/>
                <w:lang w:eastAsia="zh-CN"/>
              </w:rPr>
              <w:t>最适货币</w:t>
            </w:r>
            <w:proofErr w:type="gramEnd"/>
            <w:r w:rsidR="00C95AB7" w:rsidRPr="007E5F96">
              <w:rPr>
                <w:rFonts w:eastAsiaTheme="minorEastAsia"/>
                <w:sz w:val="21"/>
                <w:szCs w:val="21"/>
                <w:lang w:eastAsia="zh-CN"/>
              </w:rPr>
              <w:t>区理论、外汇市场干预的效力分析</w:t>
            </w:r>
          </w:p>
          <w:p w14:paraId="6F0215FC" w14:textId="4050659E" w:rsidR="00C95AB7" w:rsidRPr="007E5F96" w:rsidRDefault="00C95AB7" w:rsidP="007E5F96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proofErr w:type="gramStart"/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课程思政融入</w:t>
            </w:r>
            <w:proofErr w:type="gramEnd"/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点：融</w:t>
            </w:r>
            <w:r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入了人民币国际化进程的介绍，强调人民币国际化的必要性，，引发学生对国内金融体系改革的思考，激发爱国热情。</w:t>
            </w:r>
          </w:p>
        </w:tc>
        <w:tc>
          <w:tcPr>
            <w:tcW w:w="992" w:type="dxa"/>
            <w:vAlign w:val="center"/>
          </w:tcPr>
          <w:p w14:paraId="3E1256D0" w14:textId="0BC5D462" w:rsidR="00F6303A" w:rsidRPr="007E5F96" w:rsidRDefault="00F6303A" w:rsidP="007E5F96">
            <w:pPr>
              <w:spacing w:after="0" w:line="0" w:lineRule="atLeast"/>
              <w:jc w:val="center"/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线下</w:t>
            </w:r>
          </w:p>
        </w:tc>
        <w:tc>
          <w:tcPr>
            <w:tcW w:w="851" w:type="dxa"/>
            <w:gridSpan w:val="2"/>
            <w:vAlign w:val="center"/>
          </w:tcPr>
          <w:p w14:paraId="6099438D" w14:textId="3F715B3D" w:rsidR="00F6303A" w:rsidRPr="007E5F96" w:rsidRDefault="00F6303A" w:rsidP="007E5F96">
            <w:pPr>
              <w:spacing w:after="0"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讲授</w:t>
            </w:r>
          </w:p>
        </w:tc>
        <w:tc>
          <w:tcPr>
            <w:tcW w:w="1128" w:type="dxa"/>
            <w:vAlign w:val="center"/>
          </w:tcPr>
          <w:p w14:paraId="72C157D4" w14:textId="77777777" w:rsidR="00F6303A" w:rsidRPr="007E5F96" w:rsidRDefault="00F6303A" w:rsidP="007E5F96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</w:tr>
      <w:tr w:rsidR="00B54366" w:rsidRPr="007E5F96" w14:paraId="3F5BDE73" w14:textId="77777777" w:rsidTr="007E5F96">
        <w:trPr>
          <w:trHeight w:val="340"/>
          <w:jc w:val="center"/>
        </w:trPr>
        <w:tc>
          <w:tcPr>
            <w:tcW w:w="525" w:type="dxa"/>
            <w:vAlign w:val="center"/>
          </w:tcPr>
          <w:p w14:paraId="59C37DEA" w14:textId="4C4C1E04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14</w:t>
            </w:r>
          </w:p>
        </w:tc>
        <w:tc>
          <w:tcPr>
            <w:tcW w:w="2413" w:type="dxa"/>
            <w:vAlign w:val="center"/>
          </w:tcPr>
          <w:p w14:paraId="3BC26EE6" w14:textId="12BD3264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宏观经济政策的国际协调（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1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）</w:t>
            </w:r>
          </w:p>
        </w:tc>
        <w:tc>
          <w:tcPr>
            <w:tcW w:w="884" w:type="dxa"/>
            <w:vAlign w:val="center"/>
          </w:tcPr>
          <w:p w14:paraId="2D252ED2" w14:textId="320023A6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刘琳婧</w:t>
            </w:r>
          </w:p>
        </w:tc>
        <w:tc>
          <w:tcPr>
            <w:tcW w:w="426" w:type="dxa"/>
            <w:vAlign w:val="center"/>
          </w:tcPr>
          <w:p w14:paraId="0681E9C9" w14:textId="4A645412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3</w:t>
            </w:r>
          </w:p>
        </w:tc>
        <w:tc>
          <w:tcPr>
            <w:tcW w:w="5528" w:type="dxa"/>
            <w:gridSpan w:val="3"/>
            <w:vAlign w:val="center"/>
          </w:tcPr>
          <w:p w14:paraId="238D37E8" w14:textId="281AC19C" w:rsidR="004C6619" w:rsidRPr="007E5F96" w:rsidRDefault="00C95AB7" w:rsidP="007E5F96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重点：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国际政策协调的必要性、政策国际协调的内容、国际间政策协调的方案、</w:t>
            </w:r>
            <w:r w:rsidR="004C6619" w:rsidRPr="007E5F96">
              <w:rPr>
                <w:rFonts w:eastAsiaTheme="minorEastAsia"/>
                <w:sz w:val="21"/>
                <w:szCs w:val="21"/>
                <w:lang w:eastAsia="zh-CN"/>
              </w:rPr>
              <w:t>国际货币制度的概念及分类、国际货币体系的核心问题</w:t>
            </w:r>
          </w:p>
          <w:p w14:paraId="40F2800A" w14:textId="347E662C" w:rsidR="00C95AB7" w:rsidRPr="007E5F96" w:rsidRDefault="00C95AB7" w:rsidP="007E5F96">
            <w:pPr>
              <w:spacing w:after="0" w:line="0" w:lineRule="atLeast"/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难点：</w:t>
            </w:r>
            <w:r w:rsidR="004C6619" w:rsidRPr="007E5F96">
              <w:rPr>
                <w:rFonts w:eastAsiaTheme="minorEastAsia"/>
                <w:sz w:val="21"/>
                <w:szCs w:val="21"/>
                <w:lang w:eastAsia="zh-CN"/>
              </w:rPr>
              <w:t>两国的蒙代尔</w:t>
            </w:r>
            <w:r w:rsidR="004C6619" w:rsidRPr="007E5F96">
              <w:rPr>
                <w:rFonts w:eastAsiaTheme="minorEastAsia"/>
                <w:sz w:val="21"/>
                <w:szCs w:val="21"/>
                <w:lang w:eastAsia="zh-CN"/>
              </w:rPr>
              <w:t>—</w:t>
            </w:r>
            <w:proofErr w:type="gramStart"/>
            <w:r w:rsidR="004C6619" w:rsidRPr="007E5F96">
              <w:rPr>
                <w:rFonts w:eastAsiaTheme="minorEastAsia"/>
                <w:sz w:val="21"/>
                <w:szCs w:val="21"/>
                <w:lang w:eastAsia="zh-CN"/>
              </w:rPr>
              <w:t>弗莱</w:t>
            </w:r>
            <w:proofErr w:type="gramEnd"/>
            <w:r w:rsidR="004C6619" w:rsidRPr="007E5F96">
              <w:rPr>
                <w:rFonts w:eastAsiaTheme="minorEastAsia"/>
                <w:sz w:val="21"/>
                <w:szCs w:val="21"/>
                <w:lang w:eastAsia="zh-CN"/>
              </w:rPr>
              <w:t>明模型、国际货币体系的核心问题、构建国际货币体系的五大机制</w:t>
            </w:r>
          </w:p>
        </w:tc>
        <w:tc>
          <w:tcPr>
            <w:tcW w:w="992" w:type="dxa"/>
            <w:vAlign w:val="center"/>
          </w:tcPr>
          <w:p w14:paraId="3226C611" w14:textId="4725FEB1" w:rsidR="00F6303A" w:rsidRPr="007E5F96" w:rsidRDefault="00F6303A" w:rsidP="007E5F96">
            <w:pPr>
              <w:spacing w:after="0" w:line="0" w:lineRule="atLeast"/>
              <w:jc w:val="center"/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线下</w:t>
            </w:r>
          </w:p>
        </w:tc>
        <w:tc>
          <w:tcPr>
            <w:tcW w:w="851" w:type="dxa"/>
            <w:gridSpan w:val="2"/>
            <w:vAlign w:val="center"/>
          </w:tcPr>
          <w:p w14:paraId="14894A21" w14:textId="17A8AC83" w:rsidR="00F6303A" w:rsidRPr="007E5F96" w:rsidRDefault="00F6303A" w:rsidP="007E5F96">
            <w:pPr>
              <w:spacing w:after="0"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讲授</w:t>
            </w:r>
          </w:p>
        </w:tc>
        <w:tc>
          <w:tcPr>
            <w:tcW w:w="1128" w:type="dxa"/>
            <w:vAlign w:val="center"/>
          </w:tcPr>
          <w:p w14:paraId="71ED8031" w14:textId="77777777" w:rsidR="00F6303A" w:rsidRPr="007E5F96" w:rsidRDefault="00F6303A" w:rsidP="007E5F96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</w:tr>
      <w:tr w:rsidR="00B54366" w:rsidRPr="007E5F96" w14:paraId="72332493" w14:textId="77777777" w:rsidTr="007E5F96">
        <w:trPr>
          <w:trHeight w:val="340"/>
          <w:jc w:val="center"/>
        </w:trPr>
        <w:tc>
          <w:tcPr>
            <w:tcW w:w="525" w:type="dxa"/>
            <w:vAlign w:val="center"/>
          </w:tcPr>
          <w:p w14:paraId="5977AA96" w14:textId="68725560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15</w:t>
            </w:r>
          </w:p>
        </w:tc>
        <w:tc>
          <w:tcPr>
            <w:tcW w:w="2413" w:type="dxa"/>
            <w:vAlign w:val="center"/>
          </w:tcPr>
          <w:p w14:paraId="5ED80F23" w14:textId="2B0751B0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宏观经济政策的国际协调（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2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）</w:t>
            </w:r>
          </w:p>
        </w:tc>
        <w:tc>
          <w:tcPr>
            <w:tcW w:w="884" w:type="dxa"/>
            <w:vAlign w:val="center"/>
          </w:tcPr>
          <w:p w14:paraId="21C998F8" w14:textId="10987890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刘琳婧</w:t>
            </w:r>
          </w:p>
        </w:tc>
        <w:tc>
          <w:tcPr>
            <w:tcW w:w="426" w:type="dxa"/>
            <w:vAlign w:val="center"/>
          </w:tcPr>
          <w:p w14:paraId="4DFE211C" w14:textId="4455E8EE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3</w:t>
            </w:r>
          </w:p>
        </w:tc>
        <w:tc>
          <w:tcPr>
            <w:tcW w:w="5528" w:type="dxa"/>
            <w:gridSpan w:val="3"/>
            <w:vAlign w:val="center"/>
          </w:tcPr>
          <w:p w14:paraId="47806401" w14:textId="77777777" w:rsidR="00F6303A" w:rsidRPr="007E5F96" w:rsidRDefault="004C6619" w:rsidP="007E5F96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重点：国际货币协调中的主要问题、国际金融监管协调与合作</w:t>
            </w:r>
          </w:p>
          <w:p w14:paraId="2948FFCC" w14:textId="327F0826" w:rsidR="004C6619" w:rsidRPr="007E5F96" w:rsidRDefault="004C6619" w:rsidP="007E5F96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难点：新资本协议的缺陷、巴塞尔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Ⅲ</w:t>
            </w:r>
          </w:p>
        </w:tc>
        <w:tc>
          <w:tcPr>
            <w:tcW w:w="992" w:type="dxa"/>
            <w:vAlign w:val="center"/>
          </w:tcPr>
          <w:p w14:paraId="7089F9AB" w14:textId="38EC6B62" w:rsidR="00F6303A" w:rsidRPr="007E5F96" w:rsidRDefault="00F6303A" w:rsidP="007E5F96">
            <w:pPr>
              <w:spacing w:after="0" w:line="0" w:lineRule="atLeast"/>
              <w:jc w:val="center"/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线下</w:t>
            </w:r>
          </w:p>
        </w:tc>
        <w:tc>
          <w:tcPr>
            <w:tcW w:w="851" w:type="dxa"/>
            <w:gridSpan w:val="2"/>
            <w:vAlign w:val="center"/>
          </w:tcPr>
          <w:p w14:paraId="783BF6AD" w14:textId="60E04EE3" w:rsidR="00F6303A" w:rsidRPr="007E5F96" w:rsidRDefault="00F6303A" w:rsidP="007E5F96">
            <w:pPr>
              <w:spacing w:after="0"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讲授</w:t>
            </w:r>
          </w:p>
        </w:tc>
        <w:tc>
          <w:tcPr>
            <w:tcW w:w="1128" w:type="dxa"/>
            <w:vAlign w:val="center"/>
          </w:tcPr>
          <w:p w14:paraId="2F7337DF" w14:textId="77777777" w:rsidR="00F6303A" w:rsidRPr="007E5F96" w:rsidRDefault="00F6303A" w:rsidP="007E5F96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</w:tr>
      <w:tr w:rsidR="00B54366" w:rsidRPr="007E5F96" w14:paraId="0C1685C1" w14:textId="77777777" w:rsidTr="007E5F96">
        <w:trPr>
          <w:trHeight w:val="340"/>
          <w:jc w:val="center"/>
        </w:trPr>
        <w:tc>
          <w:tcPr>
            <w:tcW w:w="525" w:type="dxa"/>
            <w:vAlign w:val="center"/>
          </w:tcPr>
          <w:p w14:paraId="355114BB" w14:textId="574C46B1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lastRenderedPageBreak/>
              <w:t>16</w:t>
            </w:r>
          </w:p>
        </w:tc>
        <w:tc>
          <w:tcPr>
            <w:tcW w:w="2413" w:type="dxa"/>
            <w:vAlign w:val="center"/>
          </w:tcPr>
          <w:p w14:paraId="33D0EC1C" w14:textId="77777777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国际金融讨论课</w:t>
            </w:r>
          </w:p>
          <w:p w14:paraId="02952713" w14:textId="6AF0D2B9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期末复习</w:t>
            </w:r>
          </w:p>
        </w:tc>
        <w:tc>
          <w:tcPr>
            <w:tcW w:w="884" w:type="dxa"/>
            <w:vAlign w:val="center"/>
          </w:tcPr>
          <w:p w14:paraId="2F08AEEA" w14:textId="173C5D9A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刘琳婧</w:t>
            </w:r>
          </w:p>
        </w:tc>
        <w:tc>
          <w:tcPr>
            <w:tcW w:w="426" w:type="dxa"/>
            <w:vAlign w:val="center"/>
          </w:tcPr>
          <w:p w14:paraId="7B2B0486" w14:textId="01DF95D2" w:rsidR="00F6303A" w:rsidRPr="007E5F96" w:rsidRDefault="00F6303A" w:rsidP="007E5F96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3</w:t>
            </w:r>
          </w:p>
        </w:tc>
        <w:tc>
          <w:tcPr>
            <w:tcW w:w="5528" w:type="dxa"/>
            <w:gridSpan w:val="3"/>
            <w:vAlign w:val="center"/>
          </w:tcPr>
          <w:p w14:paraId="140136BB" w14:textId="77777777" w:rsidR="00F6303A" w:rsidRPr="007E5F96" w:rsidRDefault="004C6619" w:rsidP="007E5F96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重点：国际金融案例探讨</w:t>
            </w:r>
          </w:p>
          <w:p w14:paraId="3C597E65" w14:textId="10A4EEFA" w:rsidR="004C6619" w:rsidRPr="007E5F96" w:rsidRDefault="004C6619" w:rsidP="007E5F96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难点：期末总复习</w:t>
            </w:r>
          </w:p>
        </w:tc>
        <w:tc>
          <w:tcPr>
            <w:tcW w:w="992" w:type="dxa"/>
            <w:vAlign w:val="center"/>
          </w:tcPr>
          <w:p w14:paraId="5052A9F4" w14:textId="17668286" w:rsidR="00F6303A" w:rsidRPr="007E5F96" w:rsidRDefault="00F6303A" w:rsidP="007E5F96">
            <w:pPr>
              <w:spacing w:after="0" w:line="0" w:lineRule="atLeast"/>
              <w:jc w:val="center"/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线下</w:t>
            </w:r>
          </w:p>
        </w:tc>
        <w:tc>
          <w:tcPr>
            <w:tcW w:w="851" w:type="dxa"/>
            <w:gridSpan w:val="2"/>
            <w:vAlign w:val="center"/>
          </w:tcPr>
          <w:p w14:paraId="0E4ED780" w14:textId="52AA169C" w:rsidR="00F6303A" w:rsidRPr="007E5F96" w:rsidRDefault="00F6303A" w:rsidP="007E5F96">
            <w:pPr>
              <w:spacing w:after="0"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讲授</w:t>
            </w:r>
          </w:p>
        </w:tc>
        <w:tc>
          <w:tcPr>
            <w:tcW w:w="1128" w:type="dxa"/>
            <w:vAlign w:val="center"/>
          </w:tcPr>
          <w:p w14:paraId="01AE0586" w14:textId="77777777" w:rsidR="00F6303A" w:rsidRPr="007E5F96" w:rsidRDefault="00F6303A" w:rsidP="007E5F96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</w:tr>
      <w:tr w:rsidR="00B54366" w:rsidRPr="007E5F96" w14:paraId="12A6027D" w14:textId="77777777" w:rsidTr="007E5F96">
        <w:trPr>
          <w:trHeight w:val="340"/>
          <w:jc w:val="center"/>
        </w:trPr>
        <w:tc>
          <w:tcPr>
            <w:tcW w:w="3822" w:type="dxa"/>
            <w:gridSpan w:val="3"/>
            <w:tcBorders>
              <w:top w:val="single" w:sz="4" w:space="0" w:color="auto"/>
            </w:tcBorders>
            <w:vAlign w:val="center"/>
          </w:tcPr>
          <w:p w14:paraId="2A593924" w14:textId="77777777" w:rsidR="00F6303A" w:rsidRPr="007E5F96" w:rsidRDefault="00F6303A" w:rsidP="00F6303A">
            <w:pPr>
              <w:spacing w:after="0" w:line="360" w:lineRule="exact"/>
              <w:jc w:val="right"/>
              <w:rPr>
                <w:rFonts w:eastAsiaTheme="minorEastAsia"/>
                <w:sz w:val="21"/>
                <w:szCs w:val="21"/>
              </w:rPr>
            </w:pPr>
            <w:proofErr w:type="spellStart"/>
            <w:r w:rsidRPr="007E5F96">
              <w:rPr>
                <w:rFonts w:eastAsiaTheme="minorEastAsia"/>
                <w:b/>
                <w:sz w:val="21"/>
                <w:szCs w:val="21"/>
              </w:rPr>
              <w:t>合计</w:t>
            </w:r>
            <w:proofErr w:type="spellEnd"/>
            <w:r w:rsidRPr="007E5F96">
              <w:rPr>
                <w:rFonts w:eastAsiaTheme="minorEastAsia"/>
                <w:b/>
                <w:sz w:val="21"/>
                <w:szCs w:val="21"/>
              </w:rPr>
              <w:t>：</w:t>
            </w:r>
          </w:p>
        </w:tc>
        <w:tc>
          <w:tcPr>
            <w:tcW w:w="426" w:type="dxa"/>
            <w:tcBorders>
              <w:top w:val="single" w:sz="4" w:space="0" w:color="auto"/>
            </w:tcBorders>
            <w:vAlign w:val="center"/>
          </w:tcPr>
          <w:p w14:paraId="3BF1EE5F" w14:textId="3DD6B26E" w:rsidR="00F6303A" w:rsidRPr="007E5F96" w:rsidRDefault="00F6303A" w:rsidP="00F6303A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48</w:t>
            </w:r>
          </w:p>
        </w:tc>
        <w:tc>
          <w:tcPr>
            <w:tcW w:w="5528" w:type="dxa"/>
            <w:gridSpan w:val="3"/>
            <w:tcBorders>
              <w:top w:val="single" w:sz="4" w:space="0" w:color="auto"/>
            </w:tcBorders>
            <w:vAlign w:val="center"/>
          </w:tcPr>
          <w:p w14:paraId="4B52999D" w14:textId="77777777" w:rsidR="00F6303A" w:rsidRPr="007E5F96" w:rsidRDefault="00F6303A" w:rsidP="00F6303A">
            <w:pPr>
              <w:spacing w:after="0" w:line="360" w:lineRule="exact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3ADBF37A" w14:textId="77777777" w:rsidR="00F6303A" w:rsidRPr="007E5F96" w:rsidRDefault="00F6303A" w:rsidP="00F6303A">
            <w:pPr>
              <w:spacing w:after="0" w:line="360" w:lineRule="exact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851" w:type="dxa"/>
            <w:gridSpan w:val="2"/>
            <w:tcBorders>
              <w:top w:val="single" w:sz="4" w:space="0" w:color="auto"/>
            </w:tcBorders>
            <w:vAlign w:val="center"/>
          </w:tcPr>
          <w:p w14:paraId="23186830" w14:textId="77777777" w:rsidR="00F6303A" w:rsidRPr="007E5F96" w:rsidRDefault="00F6303A" w:rsidP="00F6303A">
            <w:pPr>
              <w:spacing w:after="0" w:line="360" w:lineRule="exact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128" w:type="dxa"/>
            <w:tcBorders>
              <w:top w:val="single" w:sz="4" w:space="0" w:color="auto"/>
            </w:tcBorders>
            <w:vAlign w:val="center"/>
          </w:tcPr>
          <w:p w14:paraId="7A61BD3F" w14:textId="77777777" w:rsidR="00F6303A" w:rsidRPr="007E5F96" w:rsidRDefault="00F6303A" w:rsidP="00F6303A">
            <w:pPr>
              <w:spacing w:after="0" w:line="360" w:lineRule="exact"/>
              <w:rPr>
                <w:rFonts w:eastAsiaTheme="minorEastAsia"/>
                <w:sz w:val="21"/>
                <w:szCs w:val="21"/>
              </w:rPr>
            </w:pPr>
          </w:p>
        </w:tc>
      </w:tr>
      <w:tr w:rsidR="00B54366" w:rsidRPr="007E5F96" w14:paraId="14E17FDA" w14:textId="77777777" w:rsidTr="00914BA6">
        <w:trPr>
          <w:trHeight w:val="340"/>
          <w:jc w:val="center"/>
        </w:trPr>
        <w:tc>
          <w:tcPr>
            <w:tcW w:w="12747" w:type="dxa"/>
            <w:gridSpan w:val="11"/>
            <w:shd w:val="clear" w:color="auto" w:fill="C0C0C0"/>
            <w:vAlign w:val="center"/>
          </w:tcPr>
          <w:p w14:paraId="79F05B0A" w14:textId="77777777" w:rsidR="00F6303A" w:rsidRPr="007E5F96" w:rsidRDefault="00F6303A" w:rsidP="00F6303A">
            <w:pPr>
              <w:tabs>
                <w:tab w:val="left" w:pos="1440"/>
              </w:tabs>
              <w:spacing w:after="0" w:line="360" w:lineRule="exact"/>
              <w:jc w:val="center"/>
              <w:outlineLvl w:val="0"/>
              <w:rPr>
                <w:rFonts w:eastAsiaTheme="minorEastAsia"/>
                <w:b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Cs w:val="21"/>
                <w:lang w:eastAsia="zh-CN"/>
              </w:rPr>
              <w:t>考核方法及标准</w:t>
            </w:r>
          </w:p>
        </w:tc>
      </w:tr>
      <w:tr w:rsidR="00B54366" w:rsidRPr="007E5F96" w14:paraId="185613D1" w14:textId="77777777" w:rsidTr="00F04FAF">
        <w:trPr>
          <w:trHeight w:val="340"/>
          <w:jc w:val="center"/>
        </w:trPr>
        <w:tc>
          <w:tcPr>
            <w:tcW w:w="5461" w:type="dxa"/>
            <w:gridSpan w:val="5"/>
            <w:vAlign w:val="center"/>
          </w:tcPr>
          <w:p w14:paraId="29F2935B" w14:textId="77777777" w:rsidR="00F6303A" w:rsidRPr="007E5F96" w:rsidRDefault="00F6303A" w:rsidP="00F6303A">
            <w:pPr>
              <w:snapToGrid w:val="0"/>
              <w:spacing w:after="0" w:line="360" w:lineRule="exact"/>
              <w:jc w:val="center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proofErr w:type="spellStart"/>
            <w:r w:rsidRPr="007E5F96">
              <w:rPr>
                <w:rFonts w:eastAsiaTheme="minorEastAsia"/>
                <w:b/>
                <w:sz w:val="21"/>
                <w:szCs w:val="21"/>
              </w:rPr>
              <w:t>考核</w:t>
            </w:r>
            <w:proofErr w:type="spellEnd"/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形式</w:t>
            </w:r>
          </w:p>
        </w:tc>
        <w:tc>
          <w:tcPr>
            <w:tcW w:w="5720" w:type="dxa"/>
            <w:gridSpan w:val="4"/>
            <w:vAlign w:val="center"/>
          </w:tcPr>
          <w:p w14:paraId="5A0BD6A2" w14:textId="77777777" w:rsidR="00F6303A" w:rsidRPr="007E5F96" w:rsidRDefault="00F6303A" w:rsidP="00F6303A">
            <w:pPr>
              <w:snapToGrid w:val="0"/>
              <w:spacing w:after="0" w:line="360" w:lineRule="exact"/>
              <w:ind w:left="180"/>
              <w:jc w:val="center"/>
              <w:rPr>
                <w:rFonts w:eastAsiaTheme="minorEastAsia"/>
                <w:b/>
                <w:sz w:val="21"/>
                <w:szCs w:val="21"/>
              </w:rPr>
            </w:pPr>
            <w:proofErr w:type="spellStart"/>
            <w:r w:rsidRPr="007E5F96">
              <w:rPr>
                <w:rFonts w:eastAsiaTheme="minorEastAsia"/>
                <w:b/>
                <w:sz w:val="21"/>
                <w:szCs w:val="21"/>
              </w:rPr>
              <w:t>评价标准</w:t>
            </w:r>
            <w:proofErr w:type="spellEnd"/>
          </w:p>
        </w:tc>
        <w:tc>
          <w:tcPr>
            <w:tcW w:w="1566" w:type="dxa"/>
            <w:gridSpan w:val="2"/>
            <w:vAlign w:val="center"/>
          </w:tcPr>
          <w:p w14:paraId="1335F71F" w14:textId="77777777" w:rsidR="00F6303A" w:rsidRPr="007E5F96" w:rsidRDefault="00F6303A" w:rsidP="00F6303A">
            <w:pPr>
              <w:snapToGrid w:val="0"/>
              <w:spacing w:after="0" w:line="360" w:lineRule="exact"/>
              <w:ind w:left="180"/>
              <w:jc w:val="center"/>
              <w:rPr>
                <w:rFonts w:eastAsiaTheme="minorEastAsia"/>
                <w:b/>
                <w:sz w:val="21"/>
                <w:szCs w:val="21"/>
              </w:rPr>
            </w:pPr>
            <w:proofErr w:type="spellStart"/>
            <w:r w:rsidRPr="007E5F96">
              <w:rPr>
                <w:rFonts w:eastAsiaTheme="minorEastAsia"/>
                <w:b/>
                <w:sz w:val="21"/>
                <w:szCs w:val="21"/>
              </w:rPr>
              <w:t>权重</w:t>
            </w:r>
            <w:proofErr w:type="spellEnd"/>
          </w:p>
        </w:tc>
      </w:tr>
      <w:tr w:rsidR="00B54366" w:rsidRPr="007E5F96" w14:paraId="354C4E5E" w14:textId="77777777" w:rsidTr="00F04FAF">
        <w:trPr>
          <w:trHeight w:val="340"/>
          <w:jc w:val="center"/>
        </w:trPr>
        <w:tc>
          <w:tcPr>
            <w:tcW w:w="5461" w:type="dxa"/>
            <w:gridSpan w:val="5"/>
            <w:vAlign w:val="center"/>
          </w:tcPr>
          <w:p w14:paraId="3942EB34" w14:textId="5B3A4A1B" w:rsidR="00F6303A" w:rsidRPr="007E5F96" w:rsidRDefault="00F6303A" w:rsidP="00F6303A">
            <w:pPr>
              <w:snapToGrid w:val="0"/>
              <w:spacing w:after="0" w:line="360" w:lineRule="exact"/>
              <w:jc w:val="center"/>
              <w:rPr>
                <w:rFonts w:eastAsiaTheme="minorEastAsia"/>
                <w:sz w:val="21"/>
                <w:szCs w:val="21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考勤</w:t>
            </w:r>
          </w:p>
        </w:tc>
        <w:tc>
          <w:tcPr>
            <w:tcW w:w="5720" w:type="dxa"/>
            <w:gridSpan w:val="4"/>
            <w:vAlign w:val="center"/>
          </w:tcPr>
          <w:p w14:paraId="5745FF28" w14:textId="6639D775" w:rsidR="00F6303A" w:rsidRPr="007E5F96" w:rsidRDefault="00F6303A" w:rsidP="00F6303A">
            <w:pPr>
              <w:snapToGrid w:val="0"/>
              <w:spacing w:after="0"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无故旷课（无法提供辅导员签字的请假条）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1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课时扣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10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分，（无故旷课累积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3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课时以上者取消其期末课程考试资格）。</w:t>
            </w:r>
          </w:p>
        </w:tc>
        <w:tc>
          <w:tcPr>
            <w:tcW w:w="1566" w:type="dxa"/>
            <w:gridSpan w:val="2"/>
            <w:vAlign w:val="center"/>
          </w:tcPr>
          <w:p w14:paraId="335A967F" w14:textId="29F2254A" w:rsidR="00F6303A" w:rsidRPr="007E5F96" w:rsidRDefault="00B54366" w:rsidP="00F6303A">
            <w:pPr>
              <w:snapToGrid w:val="0"/>
              <w:spacing w:after="0" w:line="360" w:lineRule="exact"/>
              <w:ind w:left="180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10%</w:t>
            </w:r>
          </w:p>
        </w:tc>
      </w:tr>
      <w:tr w:rsidR="00B54366" w:rsidRPr="007E5F96" w14:paraId="34E68C16" w14:textId="77777777" w:rsidTr="00F04FAF">
        <w:trPr>
          <w:trHeight w:val="340"/>
          <w:jc w:val="center"/>
        </w:trPr>
        <w:tc>
          <w:tcPr>
            <w:tcW w:w="5461" w:type="dxa"/>
            <w:gridSpan w:val="5"/>
            <w:vAlign w:val="center"/>
          </w:tcPr>
          <w:p w14:paraId="4B6749E2" w14:textId="540B81B0" w:rsidR="00F6303A" w:rsidRPr="007E5F96" w:rsidRDefault="00F6303A" w:rsidP="00F6303A">
            <w:pPr>
              <w:snapToGrid w:val="0"/>
              <w:spacing w:after="0"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平时作业</w:t>
            </w:r>
          </w:p>
        </w:tc>
        <w:tc>
          <w:tcPr>
            <w:tcW w:w="5720" w:type="dxa"/>
            <w:gridSpan w:val="4"/>
            <w:vAlign w:val="center"/>
          </w:tcPr>
          <w:p w14:paraId="548A45DB" w14:textId="587B2323" w:rsidR="00F6303A" w:rsidRPr="007E5F96" w:rsidRDefault="00F6303A" w:rsidP="00F6303A">
            <w:pPr>
              <w:snapToGrid w:val="0"/>
              <w:spacing w:after="0"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及时完成作业，抄袭以零分处理。</w:t>
            </w:r>
          </w:p>
        </w:tc>
        <w:tc>
          <w:tcPr>
            <w:tcW w:w="1566" w:type="dxa"/>
            <w:gridSpan w:val="2"/>
            <w:vAlign w:val="center"/>
          </w:tcPr>
          <w:p w14:paraId="57A6CBD5" w14:textId="62242905" w:rsidR="00F6303A" w:rsidRPr="007E5F96" w:rsidRDefault="00B54366" w:rsidP="00F6303A">
            <w:pPr>
              <w:snapToGrid w:val="0"/>
              <w:spacing w:after="0" w:line="360" w:lineRule="exact"/>
              <w:ind w:left="180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20%</w:t>
            </w:r>
          </w:p>
        </w:tc>
      </w:tr>
      <w:tr w:rsidR="00B54366" w:rsidRPr="007E5F96" w14:paraId="2AB11E2A" w14:textId="77777777" w:rsidTr="00F04FAF">
        <w:trPr>
          <w:trHeight w:val="340"/>
          <w:jc w:val="center"/>
        </w:trPr>
        <w:tc>
          <w:tcPr>
            <w:tcW w:w="5461" w:type="dxa"/>
            <w:gridSpan w:val="5"/>
            <w:vAlign w:val="center"/>
          </w:tcPr>
          <w:p w14:paraId="0B98FC71" w14:textId="06FFECA1" w:rsidR="00F6303A" w:rsidRPr="007E5F96" w:rsidRDefault="00F6303A" w:rsidP="00F6303A">
            <w:pPr>
              <w:snapToGrid w:val="0"/>
              <w:spacing w:after="0"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期中考试</w:t>
            </w:r>
          </w:p>
        </w:tc>
        <w:tc>
          <w:tcPr>
            <w:tcW w:w="5720" w:type="dxa"/>
            <w:gridSpan w:val="4"/>
            <w:vAlign w:val="center"/>
          </w:tcPr>
          <w:p w14:paraId="0719235E" w14:textId="23259A15" w:rsidR="00F6303A" w:rsidRPr="007E5F96" w:rsidRDefault="00F6303A" w:rsidP="00F6303A">
            <w:pPr>
              <w:snapToGrid w:val="0"/>
              <w:spacing w:after="0"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按试题评分标准。</w:t>
            </w:r>
          </w:p>
        </w:tc>
        <w:tc>
          <w:tcPr>
            <w:tcW w:w="1566" w:type="dxa"/>
            <w:gridSpan w:val="2"/>
            <w:vAlign w:val="center"/>
          </w:tcPr>
          <w:p w14:paraId="6A6E75FB" w14:textId="685B8A43" w:rsidR="00F6303A" w:rsidRPr="007E5F96" w:rsidRDefault="00B54366" w:rsidP="00F6303A">
            <w:pPr>
              <w:snapToGrid w:val="0"/>
              <w:spacing w:after="0" w:line="360" w:lineRule="exact"/>
              <w:ind w:left="180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30%</w:t>
            </w:r>
          </w:p>
        </w:tc>
      </w:tr>
      <w:tr w:rsidR="00B54366" w:rsidRPr="007E5F96" w14:paraId="70256C7D" w14:textId="77777777" w:rsidTr="00F04FAF">
        <w:trPr>
          <w:trHeight w:val="340"/>
          <w:jc w:val="center"/>
        </w:trPr>
        <w:tc>
          <w:tcPr>
            <w:tcW w:w="5461" w:type="dxa"/>
            <w:gridSpan w:val="5"/>
            <w:vAlign w:val="center"/>
          </w:tcPr>
          <w:p w14:paraId="67DEEE06" w14:textId="7494D6F1" w:rsidR="00F6303A" w:rsidRPr="007E5F96" w:rsidRDefault="00F6303A" w:rsidP="00F6303A">
            <w:pPr>
              <w:snapToGrid w:val="0"/>
              <w:spacing w:after="0"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期末考试</w:t>
            </w:r>
          </w:p>
        </w:tc>
        <w:tc>
          <w:tcPr>
            <w:tcW w:w="5720" w:type="dxa"/>
            <w:gridSpan w:val="4"/>
            <w:vAlign w:val="center"/>
          </w:tcPr>
          <w:p w14:paraId="6E5E41EE" w14:textId="0D06C80D" w:rsidR="00F6303A" w:rsidRPr="007E5F96" w:rsidRDefault="00F6303A" w:rsidP="00F6303A">
            <w:pPr>
              <w:snapToGrid w:val="0"/>
              <w:spacing w:after="0"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按试题评分标准。</w:t>
            </w:r>
          </w:p>
        </w:tc>
        <w:tc>
          <w:tcPr>
            <w:tcW w:w="1566" w:type="dxa"/>
            <w:gridSpan w:val="2"/>
            <w:vAlign w:val="center"/>
          </w:tcPr>
          <w:p w14:paraId="31143AED" w14:textId="43029962" w:rsidR="00F6303A" w:rsidRPr="007E5F96" w:rsidRDefault="00B54366" w:rsidP="00F6303A">
            <w:pPr>
              <w:snapToGrid w:val="0"/>
              <w:spacing w:after="0" w:line="360" w:lineRule="exact"/>
              <w:ind w:left="180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40%</w:t>
            </w:r>
          </w:p>
        </w:tc>
      </w:tr>
      <w:tr w:rsidR="00B54366" w:rsidRPr="007E5F96" w14:paraId="54636F94" w14:textId="77777777" w:rsidTr="00914BA6">
        <w:trPr>
          <w:trHeight w:val="340"/>
          <w:jc w:val="center"/>
        </w:trPr>
        <w:tc>
          <w:tcPr>
            <w:tcW w:w="12747" w:type="dxa"/>
            <w:gridSpan w:val="11"/>
            <w:vAlign w:val="center"/>
          </w:tcPr>
          <w:p w14:paraId="30F8D07F" w14:textId="697BCFC9" w:rsidR="00F6303A" w:rsidRPr="007E5F96" w:rsidRDefault="00F6303A" w:rsidP="00F6303A">
            <w:pPr>
              <w:snapToGrid w:val="0"/>
              <w:spacing w:after="0" w:line="360" w:lineRule="exact"/>
              <w:ind w:left="18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大纲编写时间：</w:t>
            </w: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2021</w:t>
            </w: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年</w:t>
            </w: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2</w:t>
            </w: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月</w:t>
            </w: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26</w:t>
            </w:r>
            <w:r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日</w:t>
            </w:r>
          </w:p>
        </w:tc>
      </w:tr>
      <w:tr w:rsidR="00B54366" w:rsidRPr="007E5F96" w14:paraId="04BEB3E8" w14:textId="77777777" w:rsidTr="00914BA6">
        <w:trPr>
          <w:trHeight w:val="2351"/>
          <w:jc w:val="center"/>
        </w:trPr>
        <w:tc>
          <w:tcPr>
            <w:tcW w:w="12747" w:type="dxa"/>
            <w:gridSpan w:val="11"/>
          </w:tcPr>
          <w:p w14:paraId="05BC59A2" w14:textId="5D85996A" w:rsidR="00F6303A" w:rsidRPr="007E5F96" w:rsidRDefault="00F6303A" w:rsidP="00F6303A">
            <w:pPr>
              <w:tabs>
                <w:tab w:val="left" w:pos="1440"/>
              </w:tabs>
              <w:spacing w:after="0" w:line="360" w:lineRule="exact"/>
              <w:jc w:val="left"/>
              <w:outlineLvl w:val="0"/>
              <w:rPr>
                <w:rFonts w:eastAsiaTheme="minorEastAsia"/>
                <w:b/>
                <w:szCs w:val="21"/>
                <w:lang w:eastAsia="zh-CN"/>
              </w:rPr>
            </w:pPr>
            <w:r w:rsidRPr="007E5F96">
              <w:rPr>
                <w:rFonts w:eastAsiaTheme="minorEastAsia"/>
                <w:b/>
                <w:szCs w:val="21"/>
                <w:lang w:eastAsia="zh-CN"/>
              </w:rPr>
              <w:t>系（部）审查意见：</w:t>
            </w:r>
            <w:r w:rsidR="007E5F96" w:rsidRPr="007E5F96">
              <w:rPr>
                <w:rFonts w:eastAsiaTheme="minorEastAsia"/>
                <w:b/>
                <w:sz w:val="21"/>
                <w:szCs w:val="21"/>
                <w:lang w:eastAsia="zh-CN"/>
              </w:rPr>
              <w:t>我系（专业）课程委员会已对本课程教学大纲进行了审查，同意执行。</w:t>
            </w:r>
          </w:p>
          <w:p w14:paraId="25C75FAA" w14:textId="77777777" w:rsidR="00F6303A" w:rsidRPr="007E5F96" w:rsidRDefault="00F6303A" w:rsidP="00F6303A">
            <w:pPr>
              <w:spacing w:after="0" w:line="360" w:lineRule="exact"/>
              <w:ind w:firstLineChars="27" w:firstLine="57"/>
              <w:jc w:val="left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</w:p>
          <w:p w14:paraId="6CADBEFE" w14:textId="77777777" w:rsidR="00F6303A" w:rsidRPr="007E5F96" w:rsidRDefault="00F6303A" w:rsidP="00F6303A">
            <w:pPr>
              <w:spacing w:after="0" w:line="360" w:lineRule="exact"/>
              <w:ind w:firstLineChars="27" w:firstLine="57"/>
              <w:jc w:val="left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</w:p>
          <w:p w14:paraId="608505FD" w14:textId="77777777" w:rsidR="00F6303A" w:rsidRPr="007E5F96" w:rsidRDefault="00F6303A" w:rsidP="00F6303A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</w:p>
          <w:p w14:paraId="6A43B484" w14:textId="77777777" w:rsidR="00F6303A" w:rsidRPr="007E5F96" w:rsidRDefault="00F6303A" w:rsidP="00F6303A">
            <w:pPr>
              <w:spacing w:after="0" w:line="360" w:lineRule="exact"/>
              <w:ind w:right="420"/>
              <w:rPr>
                <w:rFonts w:eastAsiaTheme="minorEastAsia"/>
                <w:sz w:val="21"/>
                <w:szCs w:val="21"/>
                <w:lang w:eastAsia="zh-CN"/>
              </w:rPr>
            </w:pPr>
          </w:p>
          <w:p w14:paraId="42712496" w14:textId="1FC05C73" w:rsidR="00F6303A" w:rsidRPr="007E5F96" w:rsidRDefault="00F6303A" w:rsidP="00F6303A">
            <w:pPr>
              <w:wordWrap w:val="0"/>
              <w:spacing w:after="0" w:line="360" w:lineRule="exact"/>
              <w:ind w:right="420"/>
              <w:jc w:val="righ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系（部）主任签名：</w:t>
            </w:r>
            <w:r w:rsidR="007E5F96" w:rsidRPr="007E5F96">
              <w:rPr>
                <w:rFonts w:eastAsiaTheme="minorEastAsia"/>
                <w:noProof/>
                <w:sz w:val="21"/>
                <w:szCs w:val="21"/>
                <w:lang w:eastAsia="zh-CN"/>
              </w:rPr>
              <w:drawing>
                <wp:inline distT="0" distB="0" distL="0" distR="0" wp14:anchorId="22F8A5B9" wp14:editId="6E628B7E">
                  <wp:extent cx="974391" cy="482979"/>
                  <wp:effectExtent l="0" t="0" r="0" b="0"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5571" cy="5033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9957945" w14:textId="62F002C9" w:rsidR="00F6303A" w:rsidRPr="007E5F96" w:rsidRDefault="00F6303A" w:rsidP="00F6303A">
            <w:pPr>
              <w:spacing w:after="0" w:line="360" w:lineRule="exact"/>
              <w:ind w:right="420"/>
              <w:jc w:val="right"/>
              <w:rPr>
                <w:rFonts w:eastAsiaTheme="minorEastAsia"/>
                <w:sz w:val="21"/>
                <w:szCs w:val="21"/>
                <w:lang w:eastAsia="zh-CN"/>
              </w:rPr>
            </w:pP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日期：</w:t>
            </w:r>
            <w:r w:rsidR="007E5F96" w:rsidRPr="007E5F96">
              <w:rPr>
                <w:rFonts w:eastAsiaTheme="minorEastAsia"/>
                <w:sz w:val="21"/>
                <w:szCs w:val="21"/>
                <w:lang w:eastAsia="zh-CN"/>
              </w:rPr>
              <w:t>2021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年</w:t>
            </w:r>
            <w:r w:rsidR="007E5F96" w:rsidRPr="007E5F96">
              <w:rPr>
                <w:rFonts w:eastAsiaTheme="minorEastAsia"/>
                <w:sz w:val="21"/>
                <w:szCs w:val="21"/>
                <w:lang w:eastAsia="zh-CN"/>
              </w:rPr>
              <w:t>2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月</w:t>
            </w:r>
            <w:r w:rsidR="007E5F96" w:rsidRPr="007E5F96">
              <w:rPr>
                <w:rFonts w:eastAsiaTheme="minorEastAsia"/>
                <w:sz w:val="21"/>
                <w:szCs w:val="21"/>
                <w:lang w:eastAsia="zh-CN"/>
              </w:rPr>
              <w:t>28</w:t>
            </w:r>
            <w:r w:rsidRPr="007E5F96">
              <w:rPr>
                <w:rFonts w:eastAsiaTheme="minorEastAsia"/>
                <w:sz w:val="21"/>
                <w:szCs w:val="21"/>
                <w:lang w:eastAsia="zh-CN"/>
              </w:rPr>
              <w:t>日</w:t>
            </w:r>
          </w:p>
          <w:p w14:paraId="4659F953" w14:textId="77777777" w:rsidR="00F6303A" w:rsidRPr="007E5F96" w:rsidRDefault="00F6303A" w:rsidP="00F6303A">
            <w:pPr>
              <w:snapToGrid w:val="0"/>
              <w:spacing w:after="0" w:line="360" w:lineRule="exact"/>
              <w:ind w:left="180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</w:tr>
    </w:tbl>
    <w:p w14:paraId="2E396EA0" w14:textId="55C32A34" w:rsidR="003E2BAB" w:rsidRPr="007E5F96" w:rsidRDefault="003E2BAB" w:rsidP="00B54366">
      <w:pPr>
        <w:spacing w:after="0" w:line="360" w:lineRule="exact"/>
        <w:rPr>
          <w:rFonts w:eastAsiaTheme="minorEastAsia"/>
          <w:b/>
          <w:bCs/>
          <w:sz w:val="21"/>
          <w:szCs w:val="21"/>
          <w:lang w:eastAsia="zh-CN"/>
        </w:rPr>
      </w:pPr>
    </w:p>
    <w:sectPr w:rsidR="003E2BAB" w:rsidRPr="007E5F96" w:rsidSect="00914BA6">
      <w:pgSz w:w="16838" w:h="11906" w:orient="landscape"/>
      <w:pgMar w:top="1230" w:right="1440" w:bottom="1230" w:left="144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583F7B" w14:textId="77777777" w:rsidR="00D43CD9" w:rsidRDefault="00D43CD9" w:rsidP="00896971">
      <w:pPr>
        <w:spacing w:after="0"/>
      </w:pPr>
      <w:r>
        <w:separator/>
      </w:r>
    </w:p>
  </w:endnote>
  <w:endnote w:type="continuationSeparator" w:id="0">
    <w:p w14:paraId="44622C35" w14:textId="77777777" w:rsidR="00D43CD9" w:rsidRDefault="00D43CD9" w:rsidP="008969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FKai-SB">
    <w:altName w:val="Microsoft JhengHei Light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IDFont + F2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8B3937" w14:textId="77777777" w:rsidR="00D43CD9" w:rsidRDefault="00D43CD9" w:rsidP="00896971">
      <w:pPr>
        <w:spacing w:after="0"/>
      </w:pPr>
      <w:r>
        <w:separator/>
      </w:r>
    </w:p>
  </w:footnote>
  <w:footnote w:type="continuationSeparator" w:id="0">
    <w:p w14:paraId="374EAC5F" w14:textId="77777777" w:rsidR="00D43CD9" w:rsidRDefault="00D43CD9" w:rsidP="0089697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8B5E33"/>
    <w:multiLevelType w:val="hybridMultilevel"/>
    <w:tmpl w:val="63F2ADF0"/>
    <w:lvl w:ilvl="0" w:tplc="D222F050">
      <w:start w:val="1"/>
      <w:numFmt w:val="decimal"/>
      <w:lvlText w:val="%1)"/>
      <w:lvlJc w:val="left"/>
      <w:pPr>
        <w:ind w:left="48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21CC56DA"/>
    <w:multiLevelType w:val="multilevel"/>
    <w:tmpl w:val="21CC56DA"/>
    <w:lvl w:ilvl="0">
      <w:start w:val="1"/>
      <w:numFmt w:val="decimal"/>
      <w:lvlText w:val="%1."/>
      <w:lvlJc w:val="left"/>
      <w:pPr>
        <w:tabs>
          <w:tab w:val="left" w:pos="480"/>
        </w:tabs>
        <w:ind w:left="480" w:hanging="480"/>
      </w:pPr>
    </w:lvl>
    <w:lvl w:ilvl="1">
      <w:start w:val="1"/>
      <w:numFmt w:val="decimal"/>
      <w:lvlText w:val="2.%2."/>
      <w:lvlJc w:val="left"/>
      <w:pPr>
        <w:tabs>
          <w:tab w:val="left" w:pos="720"/>
        </w:tabs>
        <w:ind w:left="720" w:hanging="480"/>
      </w:pPr>
      <w:rPr>
        <w:rFonts w:hint="eastAsia"/>
      </w:rPr>
    </w:lvl>
    <w:lvl w:ilvl="2">
      <w:start w:val="1"/>
      <w:numFmt w:val="decimal"/>
      <w:lvlText w:val="%3."/>
      <w:legacy w:legacy="1" w:legacySpace="480" w:legacyIndent="360"/>
      <w:lvlJc w:val="left"/>
      <w:pPr>
        <w:ind w:left="840" w:hanging="360"/>
      </w:pPr>
    </w:lvl>
    <w:lvl w:ilvl="3">
      <w:start w:val="1"/>
      <w:numFmt w:val="decimal"/>
      <w:lvlText w:val="%4."/>
      <w:lvlJc w:val="left"/>
      <w:pPr>
        <w:tabs>
          <w:tab w:val="left" w:pos="1440"/>
        </w:tabs>
        <w:ind w:left="1440" w:hanging="480"/>
      </w:pPr>
    </w:lvl>
    <w:lvl w:ilvl="4">
      <w:start w:val="1"/>
      <w:numFmt w:val="ideographTraditional"/>
      <w:lvlText w:val="%5、"/>
      <w:lvlJc w:val="left"/>
      <w:pPr>
        <w:tabs>
          <w:tab w:val="left" w:pos="1920"/>
        </w:tabs>
        <w:ind w:left="1920" w:hanging="480"/>
      </w:pPr>
    </w:lvl>
    <w:lvl w:ilvl="5">
      <w:start w:val="1"/>
      <w:numFmt w:val="lowerRoman"/>
      <w:lvlText w:val="%6."/>
      <w:lvlJc w:val="right"/>
      <w:pPr>
        <w:tabs>
          <w:tab w:val="left" w:pos="2400"/>
        </w:tabs>
        <w:ind w:left="2400" w:hanging="48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480"/>
      </w:pPr>
    </w:lvl>
    <w:lvl w:ilvl="7">
      <w:start w:val="1"/>
      <w:numFmt w:val="ideographTraditional"/>
      <w:lvlText w:val="%8、"/>
      <w:lvlJc w:val="left"/>
      <w:pPr>
        <w:tabs>
          <w:tab w:val="left" w:pos="3360"/>
        </w:tabs>
        <w:ind w:left="3360" w:hanging="480"/>
      </w:pPr>
    </w:lvl>
    <w:lvl w:ilvl="8">
      <w:start w:val="1"/>
      <w:numFmt w:val="lowerRoman"/>
      <w:lvlText w:val="%9."/>
      <w:lvlJc w:val="right"/>
      <w:pPr>
        <w:tabs>
          <w:tab w:val="left" w:pos="3840"/>
        </w:tabs>
        <w:ind w:left="3840" w:hanging="480"/>
      </w:pPr>
    </w:lvl>
  </w:abstractNum>
  <w:abstractNum w:abstractNumId="2" w15:restartNumberingAfterBreak="0">
    <w:nsid w:val="4AC34D18"/>
    <w:multiLevelType w:val="hybridMultilevel"/>
    <w:tmpl w:val="5016B002"/>
    <w:lvl w:ilvl="0" w:tplc="2A0800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86B7180"/>
    <w:multiLevelType w:val="singleLevel"/>
    <w:tmpl w:val="586B7180"/>
    <w:lvl w:ilvl="0">
      <w:start w:val="1"/>
      <w:numFmt w:val="decimal"/>
      <w:suff w:val="nothing"/>
      <w:lvlText w:val="%1、"/>
      <w:lvlJc w:val="left"/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5"/>
  <w:embedSystemFonts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2"/>
  <w:displayVerticalDrawingGridEvery w:val="2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0Nzc2MLe0NLK0NDVQ0lEKTi0uzszPAykwrAUAt+RlDSwAAAA="/>
  </w:docVars>
  <w:rsids>
    <w:rsidRoot w:val="2C23799B"/>
    <w:rsid w:val="00001AFD"/>
    <w:rsid w:val="000041EE"/>
    <w:rsid w:val="00056811"/>
    <w:rsid w:val="00057CB9"/>
    <w:rsid w:val="00061F27"/>
    <w:rsid w:val="0006698D"/>
    <w:rsid w:val="0007166B"/>
    <w:rsid w:val="00074B8E"/>
    <w:rsid w:val="00087B74"/>
    <w:rsid w:val="000B626E"/>
    <w:rsid w:val="000C2D4A"/>
    <w:rsid w:val="000C3745"/>
    <w:rsid w:val="000E0AE8"/>
    <w:rsid w:val="00113022"/>
    <w:rsid w:val="00155E5A"/>
    <w:rsid w:val="00163E74"/>
    <w:rsid w:val="00171228"/>
    <w:rsid w:val="001A4CA5"/>
    <w:rsid w:val="001B31E9"/>
    <w:rsid w:val="001D28E8"/>
    <w:rsid w:val="001F20BC"/>
    <w:rsid w:val="00202868"/>
    <w:rsid w:val="002111AE"/>
    <w:rsid w:val="00227119"/>
    <w:rsid w:val="00271553"/>
    <w:rsid w:val="00295970"/>
    <w:rsid w:val="002B01C7"/>
    <w:rsid w:val="002C0D8F"/>
    <w:rsid w:val="002E27E1"/>
    <w:rsid w:val="002F1BBF"/>
    <w:rsid w:val="003044FA"/>
    <w:rsid w:val="00336300"/>
    <w:rsid w:val="003403E2"/>
    <w:rsid w:val="00347A54"/>
    <w:rsid w:val="0037561C"/>
    <w:rsid w:val="00380DEF"/>
    <w:rsid w:val="003C66D8"/>
    <w:rsid w:val="003E2BAB"/>
    <w:rsid w:val="003E66A6"/>
    <w:rsid w:val="00411A5A"/>
    <w:rsid w:val="00414FC8"/>
    <w:rsid w:val="00457E42"/>
    <w:rsid w:val="0047752D"/>
    <w:rsid w:val="004835AB"/>
    <w:rsid w:val="004B3994"/>
    <w:rsid w:val="004B7C67"/>
    <w:rsid w:val="004C6619"/>
    <w:rsid w:val="004D1D03"/>
    <w:rsid w:val="004D1EBD"/>
    <w:rsid w:val="004D29DE"/>
    <w:rsid w:val="004E0481"/>
    <w:rsid w:val="004E7804"/>
    <w:rsid w:val="0050144B"/>
    <w:rsid w:val="00560ED1"/>
    <w:rsid w:val="005639AB"/>
    <w:rsid w:val="005805E8"/>
    <w:rsid w:val="005911D3"/>
    <w:rsid w:val="005B10C8"/>
    <w:rsid w:val="005C7AC6"/>
    <w:rsid w:val="005F174F"/>
    <w:rsid w:val="00631FA7"/>
    <w:rsid w:val="0063410F"/>
    <w:rsid w:val="00647B86"/>
    <w:rsid w:val="0065141E"/>
    <w:rsid w:val="006544A1"/>
    <w:rsid w:val="0065651C"/>
    <w:rsid w:val="006572A2"/>
    <w:rsid w:val="00670375"/>
    <w:rsid w:val="006777D2"/>
    <w:rsid w:val="00683854"/>
    <w:rsid w:val="006D35CC"/>
    <w:rsid w:val="006E1924"/>
    <w:rsid w:val="00733AFF"/>
    <w:rsid w:val="00735FDE"/>
    <w:rsid w:val="00770F0D"/>
    <w:rsid w:val="00776AF2"/>
    <w:rsid w:val="00781F41"/>
    <w:rsid w:val="00785779"/>
    <w:rsid w:val="007861D3"/>
    <w:rsid w:val="0079322F"/>
    <w:rsid w:val="007A154B"/>
    <w:rsid w:val="007C7280"/>
    <w:rsid w:val="007E5F96"/>
    <w:rsid w:val="008128F9"/>
    <w:rsid w:val="008147FF"/>
    <w:rsid w:val="00815F78"/>
    <w:rsid w:val="00825F98"/>
    <w:rsid w:val="00837BA5"/>
    <w:rsid w:val="008512DF"/>
    <w:rsid w:val="00855020"/>
    <w:rsid w:val="00857D65"/>
    <w:rsid w:val="00885EED"/>
    <w:rsid w:val="00892ADC"/>
    <w:rsid w:val="00896971"/>
    <w:rsid w:val="008B4200"/>
    <w:rsid w:val="008F028A"/>
    <w:rsid w:val="008F6642"/>
    <w:rsid w:val="00907E3A"/>
    <w:rsid w:val="00914BA6"/>
    <w:rsid w:val="00917C66"/>
    <w:rsid w:val="00930C61"/>
    <w:rsid w:val="009349EE"/>
    <w:rsid w:val="00935F4B"/>
    <w:rsid w:val="009362C8"/>
    <w:rsid w:val="009857D5"/>
    <w:rsid w:val="009A2B5C"/>
    <w:rsid w:val="009B3EAE"/>
    <w:rsid w:val="009C3354"/>
    <w:rsid w:val="009D3079"/>
    <w:rsid w:val="009E053E"/>
    <w:rsid w:val="009F076F"/>
    <w:rsid w:val="009F3DDC"/>
    <w:rsid w:val="009F7907"/>
    <w:rsid w:val="00A1281F"/>
    <w:rsid w:val="00A23AF1"/>
    <w:rsid w:val="00A41C45"/>
    <w:rsid w:val="00A535CB"/>
    <w:rsid w:val="00A552ED"/>
    <w:rsid w:val="00A84D68"/>
    <w:rsid w:val="00A85774"/>
    <w:rsid w:val="00AA199F"/>
    <w:rsid w:val="00AB00C2"/>
    <w:rsid w:val="00AE48DD"/>
    <w:rsid w:val="00AF342D"/>
    <w:rsid w:val="00B05FEC"/>
    <w:rsid w:val="00B251F6"/>
    <w:rsid w:val="00B33509"/>
    <w:rsid w:val="00B54366"/>
    <w:rsid w:val="00BB35F5"/>
    <w:rsid w:val="00C06D81"/>
    <w:rsid w:val="00C26311"/>
    <w:rsid w:val="00C3235A"/>
    <w:rsid w:val="00C41D05"/>
    <w:rsid w:val="00C42620"/>
    <w:rsid w:val="00C479CB"/>
    <w:rsid w:val="00C705DD"/>
    <w:rsid w:val="00C76FA2"/>
    <w:rsid w:val="00C95AB7"/>
    <w:rsid w:val="00CA1AB8"/>
    <w:rsid w:val="00CA34D9"/>
    <w:rsid w:val="00CC4A46"/>
    <w:rsid w:val="00CD2F8F"/>
    <w:rsid w:val="00CE2940"/>
    <w:rsid w:val="00CF0CC8"/>
    <w:rsid w:val="00D268B2"/>
    <w:rsid w:val="00D43CD9"/>
    <w:rsid w:val="00D45246"/>
    <w:rsid w:val="00D62B41"/>
    <w:rsid w:val="00DB45CF"/>
    <w:rsid w:val="00DB5724"/>
    <w:rsid w:val="00DC5964"/>
    <w:rsid w:val="00DD1D93"/>
    <w:rsid w:val="00DE6D0A"/>
    <w:rsid w:val="00DF5733"/>
    <w:rsid w:val="00DF5C03"/>
    <w:rsid w:val="00E0505F"/>
    <w:rsid w:val="00E27C07"/>
    <w:rsid w:val="00E27EDA"/>
    <w:rsid w:val="00E413E8"/>
    <w:rsid w:val="00E4761C"/>
    <w:rsid w:val="00E53E23"/>
    <w:rsid w:val="00EC2295"/>
    <w:rsid w:val="00ED3FCA"/>
    <w:rsid w:val="00F04FAF"/>
    <w:rsid w:val="00F060F2"/>
    <w:rsid w:val="00F31667"/>
    <w:rsid w:val="00F321E4"/>
    <w:rsid w:val="00F617C2"/>
    <w:rsid w:val="00F6303A"/>
    <w:rsid w:val="00F641FD"/>
    <w:rsid w:val="00F96D96"/>
    <w:rsid w:val="00FA0724"/>
    <w:rsid w:val="00FE22C8"/>
    <w:rsid w:val="00FF6970"/>
    <w:rsid w:val="28AD1D92"/>
    <w:rsid w:val="2C23799B"/>
    <w:rsid w:val="62602D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2BD0F9A"/>
  <w15:docId w15:val="{F580471C-EBB6-47DD-B987-1A4812335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D28E8"/>
    <w:pPr>
      <w:spacing w:after="120"/>
      <w:jc w:val="both"/>
    </w:pPr>
    <w:rPr>
      <w:rFonts w:eastAsia="PMingLiU"/>
      <w:sz w:val="24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1D28E8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列出段落1"/>
    <w:basedOn w:val="a"/>
    <w:uiPriority w:val="34"/>
    <w:qFormat/>
    <w:rsid w:val="001D28E8"/>
    <w:pPr>
      <w:widowControl w:val="0"/>
      <w:spacing w:after="0"/>
      <w:ind w:leftChars="200" w:left="480"/>
      <w:jc w:val="left"/>
    </w:pPr>
    <w:rPr>
      <w:rFonts w:ascii="Calibri" w:eastAsia="DFKai-SB" w:hAnsi="Calibri"/>
      <w:kern w:val="2"/>
      <w:lang w:eastAsia="zh-TW"/>
    </w:rPr>
  </w:style>
  <w:style w:type="character" w:customStyle="1" w:styleId="fontstyle01">
    <w:name w:val="fontstyle01"/>
    <w:basedOn w:val="a0"/>
    <w:rsid w:val="001D28E8"/>
    <w:rPr>
      <w:rFonts w:ascii="CIDFont + F2" w:eastAsia="CIDFont + F2" w:hAnsi="CIDFont + F2" w:cs="CIDFont + F2"/>
      <w:color w:val="000000"/>
      <w:sz w:val="20"/>
      <w:szCs w:val="20"/>
    </w:rPr>
  </w:style>
  <w:style w:type="paragraph" w:styleId="a4">
    <w:name w:val="header"/>
    <w:basedOn w:val="a"/>
    <w:link w:val="a5"/>
    <w:rsid w:val="0089697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頁首 字元"/>
    <w:basedOn w:val="a0"/>
    <w:link w:val="a4"/>
    <w:rsid w:val="00896971"/>
    <w:rPr>
      <w:rFonts w:eastAsia="PMingLiU"/>
      <w:sz w:val="18"/>
      <w:szCs w:val="18"/>
      <w:lang w:eastAsia="en-US"/>
    </w:rPr>
  </w:style>
  <w:style w:type="paragraph" w:styleId="a6">
    <w:name w:val="footer"/>
    <w:basedOn w:val="a"/>
    <w:link w:val="a7"/>
    <w:rsid w:val="0089697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頁尾 字元"/>
    <w:basedOn w:val="a0"/>
    <w:link w:val="a6"/>
    <w:rsid w:val="00896971"/>
    <w:rPr>
      <w:rFonts w:eastAsia="PMingLiU"/>
      <w:sz w:val="18"/>
      <w:szCs w:val="18"/>
      <w:lang w:eastAsia="en-US"/>
    </w:rPr>
  </w:style>
  <w:style w:type="paragraph" w:styleId="a8">
    <w:name w:val="List Paragraph"/>
    <w:basedOn w:val="a"/>
    <w:uiPriority w:val="34"/>
    <w:unhideWhenUsed/>
    <w:qFormat/>
    <w:rsid w:val="008147FF"/>
    <w:pPr>
      <w:ind w:firstLineChars="200" w:firstLine="420"/>
    </w:pPr>
  </w:style>
  <w:style w:type="paragraph" w:styleId="a9">
    <w:name w:val="Balloon Text"/>
    <w:basedOn w:val="a"/>
    <w:link w:val="aa"/>
    <w:rsid w:val="003044FA"/>
    <w:pPr>
      <w:spacing w:after="0"/>
    </w:pPr>
    <w:rPr>
      <w:sz w:val="18"/>
      <w:szCs w:val="18"/>
    </w:rPr>
  </w:style>
  <w:style w:type="character" w:customStyle="1" w:styleId="aa">
    <w:name w:val="註解方塊文字 字元"/>
    <w:basedOn w:val="a0"/>
    <w:link w:val="a9"/>
    <w:rsid w:val="003044FA"/>
    <w:rPr>
      <w:rFonts w:eastAsia="PMingLiU"/>
      <w:sz w:val="18"/>
      <w:szCs w:val="18"/>
      <w:lang w:eastAsia="en-US"/>
    </w:rPr>
  </w:style>
  <w:style w:type="character" w:styleId="ab">
    <w:name w:val="Hyperlink"/>
    <w:basedOn w:val="a0"/>
    <w:rsid w:val="00907E3A"/>
    <w:rPr>
      <w:color w:val="0563C1" w:themeColor="hyperlink"/>
      <w:u w:val="single"/>
    </w:rPr>
  </w:style>
  <w:style w:type="character" w:styleId="ac">
    <w:name w:val="Emphasis"/>
    <w:basedOn w:val="a0"/>
    <w:uiPriority w:val="20"/>
    <w:qFormat/>
    <w:rsid w:val="00AF342D"/>
    <w:rPr>
      <w:i/>
      <w:iCs/>
    </w:rPr>
  </w:style>
  <w:style w:type="paragraph" w:styleId="Web">
    <w:name w:val="Normal (Web)"/>
    <w:basedOn w:val="a"/>
    <w:uiPriority w:val="99"/>
    <w:unhideWhenUsed/>
    <w:rsid w:val="00CF0CC8"/>
    <w:pPr>
      <w:spacing w:before="100" w:beforeAutospacing="1" w:after="100" w:afterAutospacing="1"/>
      <w:jc w:val="left"/>
    </w:pPr>
    <w:rPr>
      <w:rFonts w:ascii="宋体" w:eastAsia="宋体" w:hAnsi="宋体" w:cs="宋体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176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7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7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3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72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Props1.xml><?xml version="1.0" encoding="utf-8"?>
<ds:datastoreItem xmlns:ds="http://schemas.openxmlformats.org/officeDocument/2006/customXml" ds:itemID="{EDE71747-6D80-4032-92E7-5BFD0741352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</TotalTime>
  <Pages>5</Pages>
  <Words>499</Words>
  <Characters>2847</Characters>
  <Application>Microsoft Office Word</Application>
  <DocSecurity>0</DocSecurity>
  <Lines>23</Lines>
  <Paragraphs>6</Paragraphs>
  <ScaleCrop>false</ScaleCrop>
  <Company>Microsoft</Company>
  <LinksUpToDate>false</LinksUpToDate>
  <CharactersWithSpaces>3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Yi-Shan Hsieh</cp:lastModifiedBy>
  <cp:revision>10</cp:revision>
  <cp:lastPrinted>2017-01-05T16:24:00Z</cp:lastPrinted>
  <dcterms:created xsi:type="dcterms:W3CDTF">2021-02-27T02:34:00Z</dcterms:created>
  <dcterms:modified xsi:type="dcterms:W3CDTF">2021-02-28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135</vt:lpwstr>
  </property>
</Properties>
</file>